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7CF0B" w14:textId="77777777" w:rsidR="0072614E" w:rsidRDefault="0072614E" w:rsidP="0072614E">
      <w:pPr>
        <w:jc w:val="center"/>
        <w:rPr>
          <w:b/>
          <w:color w:val="1F4E79" w:themeColor="accent1" w:themeShade="80"/>
        </w:rPr>
      </w:pPr>
    </w:p>
    <w:p w14:paraId="5487CF0C" w14:textId="77777777" w:rsidR="00D377D8" w:rsidRPr="00D71548" w:rsidRDefault="00D71548" w:rsidP="0072614E">
      <w:pPr>
        <w:jc w:val="center"/>
        <w:rPr>
          <w:b/>
          <w:color w:val="1F4E79" w:themeColor="accent1" w:themeShade="80"/>
          <w:sz w:val="24"/>
        </w:rPr>
      </w:pPr>
      <w:r w:rsidRPr="00D71548">
        <w:rPr>
          <w:b/>
          <w:color w:val="1F4E79" w:themeColor="accent1" w:themeShade="80"/>
          <w:sz w:val="24"/>
        </w:rPr>
        <w:t>APPLICATION FORM</w:t>
      </w:r>
    </w:p>
    <w:p w14:paraId="5487CF0D" w14:textId="77777777" w:rsidR="0072614E" w:rsidRDefault="0072614E" w:rsidP="00D73258"/>
    <w:p w14:paraId="5487CF0E" w14:textId="77777777" w:rsidR="005C2780" w:rsidRDefault="008257FB" w:rsidP="00D71548">
      <w:pPr>
        <w:jc w:val="both"/>
      </w:pPr>
      <w:r w:rsidRPr="005C2780">
        <w:t>Before completing this form, please read all guidance information to applicants (inc</w:t>
      </w:r>
      <w:r w:rsidR="0072614E">
        <w:t xml:space="preserve">luding the assessment criteria). </w:t>
      </w:r>
      <w:r w:rsidRPr="005C2780">
        <w:t xml:space="preserve">Please strictly adhere to the </w:t>
      </w:r>
      <w:r w:rsidR="0072614E">
        <w:t>maximum</w:t>
      </w:r>
      <w:r w:rsidRPr="005C2780">
        <w:t xml:space="preserve"> word limits where </w:t>
      </w:r>
      <w:r w:rsidR="0072614E">
        <w:t>stipulated</w:t>
      </w:r>
      <w:r w:rsidRPr="005C2780">
        <w:t>.</w:t>
      </w:r>
    </w:p>
    <w:p w14:paraId="5487CF0F" w14:textId="2BD20EB3" w:rsidR="00D73258" w:rsidRPr="005C2780" w:rsidRDefault="008257FB" w:rsidP="00D71548">
      <w:pPr>
        <w:jc w:val="both"/>
        <w:rPr>
          <w:rFonts w:cs="Times New Roman"/>
        </w:rPr>
      </w:pPr>
      <w:r w:rsidRPr="005C2780">
        <w:t xml:space="preserve">Once you have </w:t>
      </w:r>
      <w:r w:rsidRPr="00D7681A">
        <w:t xml:space="preserve">completed this form and have the necessary approvals and signatures, please </w:t>
      </w:r>
      <w:r w:rsidR="00D73258" w:rsidRPr="00D7681A">
        <w:t>submit</w:t>
      </w:r>
      <w:r w:rsidRPr="00D7681A">
        <w:t xml:space="preserve"> </w:t>
      </w:r>
      <w:r w:rsidR="009122E5" w:rsidRPr="00D7681A">
        <w:t>it by the closing date of  </w:t>
      </w:r>
      <w:r w:rsidR="00BF2999">
        <w:rPr>
          <w:b/>
          <w:bCs/>
        </w:rPr>
        <w:t>Thursday</w:t>
      </w:r>
      <w:r w:rsidR="009122E5" w:rsidRPr="00D7681A">
        <w:rPr>
          <w:b/>
          <w:bCs/>
        </w:rPr>
        <w:t xml:space="preserve">, </w:t>
      </w:r>
      <w:r w:rsidR="00BF2999">
        <w:rPr>
          <w:b/>
          <w:bCs/>
        </w:rPr>
        <w:t>30</w:t>
      </w:r>
      <w:r w:rsidR="00BF2999" w:rsidRPr="00BF2999">
        <w:rPr>
          <w:b/>
          <w:bCs/>
          <w:vertAlign w:val="superscript"/>
        </w:rPr>
        <w:t>th</w:t>
      </w:r>
      <w:r w:rsidR="00BF2999">
        <w:rPr>
          <w:b/>
          <w:bCs/>
        </w:rPr>
        <w:t xml:space="preserve"> April </w:t>
      </w:r>
      <w:r w:rsidR="009122E5" w:rsidRPr="00D7681A">
        <w:rPr>
          <w:b/>
          <w:bCs/>
        </w:rPr>
        <w:t>202</w:t>
      </w:r>
      <w:r w:rsidR="00BF2999">
        <w:rPr>
          <w:b/>
          <w:bCs/>
        </w:rPr>
        <w:t>6</w:t>
      </w:r>
      <w:r w:rsidR="00D7681A">
        <w:rPr>
          <w:b/>
          <w:bCs/>
        </w:rPr>
        <w:t xml:space="preserve"> at 5pm</w:t>
      </w:r>
      <w:r w:rsidR="009122E5" w:rsidRPr="00D7681A">
        <w:t>,</w:t>
      </w:r>
      <w:r w:rsidR="00A26E87" w:rsidRPr="00D7681A">
        <w:t xml:space="preserve"> </w:t>
      </w:r>
      <w:r w:rsidR="00D7681A" w:rsidRPr="00D7681A">
        <w:t xml:space="preserve">via the online application portal at </w:t>
      </w:r>
      <w:hyperlink r:id="rId8" w:history="1">
        <w:r w:rsidR="00D7681A" w:rsidRPr="00155E84">
          <w:rPr>
            <w:rStyle w:val="Hyperlink"/>
          </w:rPr>
          <w:t>https://www.inhed.ie/rime/</w:t>
        </w:r>
      </w:hyperlink>
      <w:r w:rsidR="00D7681A">
        <w:t xml:space="preserve"> </w:t>
      </w:r>
    </w:p>
    <w:p w14:paraId="5487CF10" w14:textId="77777777" w:rsidR="000666A6" w:rsidRDefault="000666A6"/>
    <w:p w14:paraId="5487CF11" w14:textId="77777777" w:rsidR="002D0FC4" w:rsidRPr="002D0FC4" w:rsidRDefault="002D0FC4" w:rsidP="00370D20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  <w:u w:val="single"/>
        </w:rPr>
      </w:pPr>
      <w:r w:rsidRPr="002D0FC4">
        <w:rPr>
          <w:rFonts w:asciiTheme="minorHAnsi" w:hAnsiTheme="minorHAnsi"/>
          <w:color w:val="44546A" w:themeColor="text2"/>
          <w:sz w:val="22"/>
          <w:szCs w:val="22"/>
          <w:u w:val="single"/>
        </w:rPr>
        <w:t xml:space="preserve">SECTION </w:t>
      </w:r>
      <w:proofErr w:type="spellStart"/>
      <w:r w:rsidRPr="002D0FC4">
        <w:rPr>
          <w:rFonts w:asciiTheme="minorHAnsi" w:hAnsiTheme="minorHAnsi"/>
          <w:color w:val="44546A" w:themeColor="text2"/>
          <w:sz w:val="22"/>
          <w:szCs w:val="22"/>
          <w:u w:val="single"/>
        </w:rPr>
        <w:t>A</w:t>
      </w:r>
      <w:proofErr w:type="spellEnd"/>
      <w:r w:rsidR="000459C8">
        <w:rPr>
          <w:rFonts w:asciiTheme="minorHAnsi" w:hAnsiTheme="minorHAnsi"/>
          <w:color w:val="44546A" w:themeColor="text2"/>
          <w:sz w:val="22"/>
          <w:szCs w:val="22"/>
          <w:u w:val="single"/>
        </w:rPr>
        <w:tab/>
      </w:r>
      <w:r w:rsidR="000459C8">
        <w:rPr>
          <w:rFonts w:asciiTheme="minorHAnsi" w:hAnsiTheme="minorHAnsi"/>
          <w:color w:val="44546A" w:themeColor="text2"/>
          <w:sz w:val="22"/>
          <w:szCs w:val="22"/>
          <w:u w:val="single"/>
        </w:rPr>
        <w:tab/>
        <w:t>APPLICANT DETAILS</w:t>
      </w:r>
    </w:p>
    <w:p w14:paraId="5487CF12" w14:textId="77777777" w:rsidR="00370D20" w:rsidRPr="00EF3C4E" w:rsidRDefault="00370D20" w:rsidP="00370D20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 w:rsidRPr="00EF3C4E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Principal </w:t>
      </w:r>
      <w:r w:rsidR="00D63951" w:rsidRPr="00EF3C4E">
        <w:rPr>
          <w:rFonts w:asciiTheme="minorHAnsi" w:hAnsiTheme="minorHAnsi"/>
          <w:color w:val="2E74B5" w:themeColor="accent1" w:themeShade="BF"/>
          <w:sz w:val="22"/>
          <w:szCs w:val="22"/>
        </w:rPr>
        <w:t>Investigator</w:t>
      </w:r>
      <w:r w:rsidRPr="00EF3C4E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 </w:t>
      </w:r>
    </w:p>
    <w:tbl>
      <w:tblPr>
        <w:tblStyle w:val="TableGrid"/>
        <w:tblW w:w="970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2"/>
      </w:tblGrid>
      <w:tr w:rsidR="00153AF4" w:rsidRPr="00153AF4" w14:paraId="5487CF14" w14:textId="77777777">
        <w:trPr>
          <w:trHeight w:val="484"/>
        </w:trPr>
        <w:tc>
          <w:tcPr>
            <w:tcW w:w="9702" w:type="dxa"/>
          </w:tcPr>
          <w:p w14:paraId="5487CF13" w14:textId="77777777" w:rsidR="00153AF4" w:rsidRPr="00153AF4" w:rsidRDefault="00153AF4" w:rsidP="005F7646">
            <w:pPr>
              <w:rPr>
                <w:b/>
              </w:rPr>
            </w:pPr>
            <w:r w:rsidRPr="00153AF4">
              <w:rPr>
                <w:b/>
              </w:rPr>
              <w:t>Name</w:t>
            </w:r>
          </w:p>
        </w:tc>
      </w:tr>
      <w:tr w:rsidR="00153AF4" w:rsidRPr="00153AF4" w14:paraId="5487CF16" w14:textId="77777777">
        <w:trPr>
          <w:trHeight w:val="513"/>
        </w:trPr>
        <w:tc>
          <w:tcPr>
            <w:tcW w:w="9702" w:type="dxa"/>
          </w:tcPr>
          <w:p w14:paraId="5487CF15" w14:textId="77777777" w:rsidR="00153AF4" w:rsidRPr="00153AF4" w:rsidRDefault="00153AF4" w:rsidP="005F7646">
            <w:pPr>
              <w:rPr>
                <w:b/>
              </w:rPr>
            </w:pPr>
            <w:r w:rsidRPr="00153AF4">
              <w:rPr>
                <w:b/>
              </w:rPr>
              <w:t>Job Position/Title</w:t>
            </w:r>
          </w:p>
        </w:tc>
      </w:tr>
      <w:tr w:rsidR="00153AF4" w:rsidRPr="00153AF4" w14:paraId="5487CF18" w14:textId="77777777">
        <w:trPr>
          <w:trHeight w:val="513"/>
        </w:trPr>
        <w:tc>
          <w:tcPr>
            <w:tcW w:w="9702" w:type="dxa"/>
          </w:tcPr>
          <w:p w14:paraId="5487CF17" w14:textId="77777777" w:rsidR="00153AF4" w:rsidRPr="00153AF4" w:rsidRDefault="00153AF4" w:rsidP="005F7646">
            <w:pPr>
              <w:rPr>
                <w:b/>
              </w:rPr>
            </w:pPr>
            <w:r w:rsidRPr="00153AF4">
              <w:rPr>
                <w:b/>
              </w:rPr>
              <w:t>Institution</w:t>
            </w:r>
          </w:p>
        </w:tc>
      </w:tr>
      <w:tr w:rsidR="00153AF4" w:rsidRPr="00153AF4" w14:paraId="5487CF1A" w14:textId="77777777">
        <w:trPr>
          <w:trHeight w:val="484"/>
        </w:trPr>
        <w:tc>
          <w:tcPr>
            <w:tcW w:w="9702" w:type="dxa"/>
          </w:tcPr>
          <w:p w14:paraId="5487CF19" w14:textId="77777777" w:rsidR="00153AF4" w:rsidRPr="00153AF4" w:rsidRDefault="00153AF4" w:rsidP="005F7646">
            <w:pPr>
              <w:rPr>
                <w:b/>
              </w:rPr>
            </w:pPr>
            <w:r w:rsidRPr="00153AF4">
              <w:rPr>
                <w:b/>
              </w:rPr>
              <w:t>Address</w:t>
            </w:r>
          </w:p>
        </w:tc>
      </w:tr>
      <w:tr w:rsidR="00153AF4" w:rsidRPr="00153AF4" w14:paraId="5487CF1C" w14:textId="77777777">
        <w:trPr>
          <w:trHeight w:val="513"/>
        </w:trPr>
        <w:tc>
          <w:tcPr>
            <w:tcW w:w="9702" w:type="dxa"/>
          </w:tcPr>
          <w:p w14:paraId="5487CF1B" w14:textId="77777777" w:rsidR="00153AF4" w:rsidRPr="00153AF4" w:rsidRDefault="00153AF4" w:rsidP="005F7646">
            <w:pPr>
              <w:rPr>
                <w:b/>
              </w:rPr>
            </w:pPr>
            <w:r w:rsidRPr="00153AF4">
              <w:rPr>
                <w:b/>
              </w:rPr>
              <w:t>Telephone</w:t>
            </w:r>
          </w:p>
        </w:tc>
      </w:tr>
      <w:tr w:rsidR="00153AF4" w:rsidRPr="00153AF4" w14:paraId="5487CF1E" w14:textId="77777777">
        <w:trPr>
          <w:trHeight w:val="513"/>
        </w:trPr>
        <w:tc>
          <w:tcPr>
            <w:tcW w:w="9702" w:type="dxa"/>
          </w:tcPr>
          <w:p w14:paraId="5487CF1D" w14:textId="77777777" w:rsidR="00153AF4" w:rsidRPr="00153AF4" w:rsidRDefault="00153AF4" w:rsidP="005F7646">
            <w:pPr>
              <w:rPr>
                <w:b/>
              </w:rPr>
            </w:pPr>
            <w:r w:rsidRPr="00153AF4">
              <w:rPr>
                <w:b/>
              </w:rPr>
              <w:t>Email</w:t>
            </w:r>
          </w:p>
        </w:tc>
      </w:tr>
    </w:tbl>
    <w:p w14:paraId="5487CF1F" w14:textId="77777777" w:rsidR="00370D20" w:rsidRDefault="00370D20"/>
    <w:p w14:paraId="5487CF20" w14:textId="77777777" w:rsidR="002D0FC4" w:rsidRPr="002D0FC4" w:rsidRDefault="002D0FC4">
      <w:pPr>
        <w:rPr>
          <w:u w:val="single"/>
        </w:rPr>
      </w:pPr>
      <w:r w:rsidRPr="002D0FC4">
        <w:rPr>
          <w:u w:val="single"/>
        </w:rPr>
        <w:t>(Please note that there may be no more than five co-investigators)</w:t>
      </w:r>
    </w:p>
    <w:p w14:paraId="5487CF21" w14:textId="77777777" w:rsidR="00370D20" w:rsidRPr="00EF3C4E" w:rsidRDefault="00453261" w:rsidP="00370D20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rFonts w:asciiTheme="minorHAnsi" w:hAnsiTheme="minorHAnsi"/>
          <w:color w:val="2E74B5" w:themeColor="accent1" w:themeShade="BF"/>
          <w:sz w:val="22"/>
          <w:szCs w:val="22"/>
        </w:rPr>
        <w:t>Co-I</w:t>
      </w:r>
      <w:r w:rsidR="00D63951" w:rsidRPr="00EF3C4E">
        <w:rPr>
          <w:rFonts w:asciiTheme="minorHAnsi" w:hAnsiTheme="minorHAnsi"/>
          <w:color w:val="2E74B5" w:themeColor="accent1" w:themeShade="BF"/>
          <w:sz w:val="22"/>
          <w:szCs w:val="22"/>
        </w:rPr>
        <w:t>nvestigator 1</w:t>
      </w:r>
    </w:p>
    <w:tbl>
      <w:tblPr>
        <w:tblStyle w:val="TableGrid"/>
        <w:tblW w:w="970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2"/>
      </w:tblGrid>
      <w:tr w:rsidR="00153AF4" w:rsidRPr="00153AF4" w14:paraId="5487CF23" w14:textId="77777777">
        <w:trPr>
          <w:trHeight w:val="615"/>
        </w:trPr>
        <w:tc>
          <w:tcPr>
            <w:tcW w:w="9702" w:type="dxa"/>
          </w:tcPr>
          <w:p w14:paraId="5487CF22" w14:textId="77777777" w:rsidR="00153AF4" w:rsidRPr="00153AF4" w:rsidRDefault="00153AF4" w:rsidP="003367EA">
            <w:pPr>
              <w:rPr>
                <w:b/>
              </w:rPr>
            </w:pPr>
            <w:r w:rsidRPr="00153AF4">
              <w:rPr>
                <w:b/>
              </w:rPr>
              <w:t>Name</w:t>
            </w:r>
          </w:p>
        </w:tc>
      </w:tr>
      <w:tr w:rsidR="00153AF4" w:rsidRPr="00153AF4" w14:paraId="5487CF25" w14:textId="77777777">
        <w:trPr>
          <w:trHeight w:val="651"/>
        </w:trPr>
        <w:tc>
          <w:tcPr>
            <w:tcW w:w="9702" w:type="dxa"/>
          </w:tcPr>
          <w:p w14:paraId="5487CF24" w14:textId="77777777" w:rsidR="00153AF4" w:rsidRPr="00153AF4" w:rsidRDefault="00153AF4" w:rsidP="003367EA">
            <w:r w:rsidRPr="00153AF4">
              <w:rPr>
                <w:b/>
              </w:rPr>
              <w:t>Job Position/Title</w:t>
            </w:r>
          </w:p>
        </w:tc>
      </w:tr>
      <w:tr w:rsidR="00153AF4" w:rsidRPr="00153AF4" w14:paraId="5487CF27" w14:textId="77777777">
        <w:trPr>
          <w:trHeight w:val="651"/>
        </w:trPr>
        <w:tc>
          <w:tcPr>
            <w:tcW w:w="9702" w:type="dxa"/>
          </w:tcPr>
          <w:p w14:paraId="5487CF26" w14:textId="77777777" w:rsidR="00153AF4" w:rsidRPr="00153AF4" w:rsidRDefault="00153AF4" w:rsidP="003367EA">
            <w:r w:rsidRPr="00153AF4">
              <w:rPr>
                <w:b/>
              </w:rPr>
              <w:t>Institution</w:t>
            </w:r>
          </w:p>
        </w:tc>
      </w:tr>
      <w:tr w:rsidR="00153AF4" w:rsidRPr="00153AF4" w14:paraId="5487CF29" w14:textId="77777777">
        <w:trPr>
          <w:trHeight w:val="615"/>
        </w:trPr>
        <w:tc>
          <w:tcPr>
            <w:tcW w:w="9702" w:type="dxa"/>
          </w:tcPr>
          <w:p w14:paraId="5487CF28" w14:textId="77777777" w:rsidR="00153AF4" w:rsidRPr="00153AF4" w:rsidRDefault="00153AF4" w:rsidP="003367EA">
            <w:r w:rsidRPr="00153AF4">
              <w:rPr>
                <w:b/>
              </w:rPr>
              <w:t>Address</w:t>
            </w:r>
          </w:p>
        </w:tc>
      </w:tr>
      <w:tr w:rsidR="00153AF4" w:rsidRPr="00153AF4" w14:paraId="5487CF2B" w14:textId="77777777">
        <w:trPr>
          <w:trHeight w:val="651"/>
        </w:trPr>
        <w:tc>
          <w:tcPr>
            <w:tcW w:w="9702" w:type="dxa"/>
          </w:tcPr>
          <w:p w14:paraId="5487CF2A" w14:textId="77777777" w:rsidR="00153AF4" w:rsidRPr="00153AF4" w:rsidRDefault="00153AF4" w:rsidP="003367EA">
            <w:r w:rsidRPr="00153AF4">
              <w:rPr>
                <w:b/>
              </w:rPr>
              <w:t>Telephone</w:t>
            </w:r>
          </w:p>
        </w:tc>
      </w:tr>
      <w:tr w:rsidR="00153AF4" w:rsidRPr="006F4E58" w14:paraId="5487CF2D" w14:textId="77777777">
        <w:trPr>
          <w:trHeight w:val="651"/>
        </w:trPr>
        <w:tc>
          <w:tcPr>
            <w:tcW w:w="9702" w:type="dxa"/>
          </w:tcPr>
          <w:p w14:paraId="5487CF2C" w14:textId="77777777" w:rsidR="00153AF4" w:rsidRPr="006F4E58" w:rsidRDefault="00153AF4" w:rsidP="003367EA">
            <w:r w:rsidRPr="00153AF4">
              <w:rPr>
                <w:b/>
              </w:rPr>
              <w:t>Email</w:t>
            </w:r>
          </w:p>
        </w:tc>
      </w:tr>
    </w:tbl>
    <w:p w14:paraId="5487CF2E" w14:textId="77777777" w:rsidR="007445E1" w:rsidRPr="006F4E58" w:rsidRDefault="007445E1" w:rsidP="00BB1632"/>
    <w:p w14:paraId="5487CF2F" w14:textId="77777777" w:rsidR="00370D20" w:rsidRDefault="00370D20"/>
    <w:p w14:paraId="5487CF30" w14:textId="77777777" w:rsidR="008257FB" w:rsidRDefault="008257F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  <w:r>
        <w:br w:type="page"/>
      </w:r>
    </w:p>
    <w:p w14:paraId="5487CF31" w14:textId="77777777" w:rsidR="00D63951" w:rsidRPr="00EF3C4E" w:rsidRDefault="00453261" w:rsidP="00D63951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rFonts w:asciiTheme="minorHAnsi" w:hAnsiTheme="minorHAnsi"/>
          <w:color w:val="2E74B5" w:themeColor="accent1" w:themeShade="BF"/>
          <w:sz w:val="22"/>
          <w:szCs w:val="22"/>
        </w:rPr>
        <w:lastRenderedPageBreak/>
        <w:t>Co-I</w:t>
      </w:r>
      <w:r w:rsidR="00D63951" w:rsidRPr="00EF3C4E">
        <w:rPr>
          <w:rFonts w:asciiTheme="minorHAnsi" w:hAnsiTheme="minorHAnsi"/>
          <w:color w:val="2E74B5" w:themeColor="accent1" w:themeShade="BF"/>
          <w:sz w:val="22"/>
          <w:szCs w:val="22"/>
        </w:rPr>
        <w:t>nvestigator 2</w:t>
      </w:r>
    </w:p>
    <w:tbl>
      <w:tblPr>
        <w:tblStyle w:val="TableGrid"/>
        <w:tblW w:w="970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2"/>
      </w:tblGrid>
      <w:tr w:rsidR="00153AF4" w:rsidRPr="00153AF4" w14:paraId="5487CF33" w14:textId="77777777">
        <w:trPr>
          <w:trHeight w:val="615"/>
        </w:trPr>
        <w:tc>
          <w:tcPr>
            <w:tcW w:w="9702" w:type="dxa"/>
          </w:tcPr>
          <w:p w14:paraId="5487CF32" w14:textId="77777777" w:rsidR="00153AF4" w:rsidRPr="00153AF4" w:rsidRDefault="00153AF4" w:rsidP="009E3001">
            <w:pPr>
              <w:rPr>
                <w:b/>
              </w:rPr>
            </w:pPr>
            <w:r w:rsidRPr="00153AF4">
              <w:rPr>
                <w:b/>
              </w:rPr>
              <w:t>Name</w:t>
            </w:r>
          </w:p>
        </w:tc>
      </w:tr>
      <w:tr w:rsidR="00153AF4" w:rsidRPr="00153AF4" w14:paraId="5487CF35" w14:textId="77777777">
        <w:trPr>
          <w:trHeight w:val="651"/>
        </w:trPr>
        <w:tc>
          <w:tcPr>
            <w:tcW w:w="9702" w:type="dxa"/>
          </w:tcPr>
          <w:p w14:paraId="5487CF34" w14:textId="77777777" w:rsidR="00153AF4" w:rsidRPr="00153AF4" w:rsidRDefault="00153AF4" w:rsidP="009E3001">
            <w:r w:rsidRPr="00153AF4">
              <w:rPr>
                <w:b/>
              </w:rPr>
              <w:t>Job Position/Title</w:t>
            </w:r>
          </w:p>
        </w:tc>
      </w:tr>
      <w:tr w:rsidR="00153AF4" w:rsidRPr="00153AF4" w14:paraId="5487CF37" w14:textId="77777777">
        <w:trPr>
          <w:trHeight w:val="651"/>
        </w:trPr>
        <w:tc>
          <w:tcPr>
            <w:tcW w:w="9702" w:type="dxa"/>
          </w:tcPr>
          <w:p w14:paraId="5487CF36" w14:textId="77777777" w:rsidR="00153AF4" w:rsidRPr="00153AF4" w:rsidRDefault="00153AF4" w:rsidP="009E3001">
            <w:r w:rsidRPr="00153AF4">
              <w:rPr>
                <w:b/>
              </w:rPr>
              <w:t>Institution</w:t>
            </w:r>
          </w:p>
        </w:tc>
      </w:tr>
      <w:tr w:rsidR="00153AF4" w:rsidRPr="00153AF4" w14:paraId="5487CF39" w14:textId="77777777">
        <w:trPr>
          <w:trHeight w:val="615"/>
        </w:trPr>
        <w:tc>
          <w:tcPr>
            <w:tcW w:w="9702" w:type="dxa"/>
          </w:tcPr>
          <w:p w14:paraId="5487CF38" w14:textId="77777777" w:rsidR="00153AF4" w:rsidRPr="00153AF4" w:rsidRDefault="00153AF4" w:rsidP="009E3001">
            <w:r w:rsidRPr="00153AF4">
              <w:rPr>
                <w:b/>
              </w:rPr>
              <w:t>Address</w:t>
            </w:r>
          </w:p>
        </w:tc>
      </w:tr>
      <w:tr w:rsidR="00153AF4" w:rsidRPr="00153AF4" w14:paraId="5487CF3B" w14:textId="77777777">
        <w:trPr>
          <w:trHeight w:val="651"/>
        </w:trPr>
        <w:tc>
          <w:tcPr>
            <w:tcW w:w="9702" w:type="dxa"/>
          </w:tcPr>
          <w:p w14:paraId="5487CF3A" w14:textId="77777777" w:rsidR="00153AF4" w:rsidRPr="00153AF4" w:rsidRDefault="00153AF4" w:rsidP="009E3001">
            <w:r w:rsidRPr="00153AF4">
              <w:rPr>
                <w:b/>
              </w:rPr>
              <w:t>Telephone</w:t>
            </w:r>
          </w:p>
        </w:tc>
      </w:tr>
      <w:tr w:rsidR="00153AF4" w:rsidRPr="006F4E58" w14:paraId="5487CF3D" w14:textId="77777777">
        <w:trPr>
          <w:trHeight w:val="651"/>
        </w:trPr>
        <w:tc>
          <w:tcPr>
            <w:tcW w:w="9702" w:type="dxa"/>
          </w:tcPr>
          <w:p w14:paraId="5487CF3C" w14:textId="77777777" w:rsidR="00153AF4" w:rsidRPr="006F4E58" w:rsidRDefault="00153AF4" w:rsidP="009E3001">
            <w:r w:rsidRPr="00153AF4">
              <w:rPr>
                <w:b/>
              </w:rPr>
              <w:t>Email</w:t>
            </w:r>
          </w:p>
        </w:tc>
      </w:tr>
    </w:tbl>
    <w:p w14:paraId="5487CF3E" w14:textId="77777777" w:rsidR="00D63951" w:rsidRDefault="00D63951" w:rsidP="00370D20">
      <w:pPr>
        <w:pStyle w:val="Heading2"/>
      </w:pPr>
    </w:p>
    <w:p w14:paraId="5487CF3F" w14:textId="77777777" w:rsidR="00D63951" w:rsidRPr="00EF3C4E" w:rsidRDefault="002D0FC4" w:rsidP="00D63951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rFonts w:asciiTheme="minorHAnsi" w:hAnsiTheme="minorHAnsi"/>
          <w:color w:val="2E74B5" w:themeColor="accent1" w:themeShade="BF"/>
          <w:sz w:val="22"/>
          <w:szCs w:val="22"/>
        </w:rPr>
        <w:t>Co-I</w:t>
      </w:r>
      <w:r w:rsidR="00D63951" w:rsidRPr="00EF3C4E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nvestigator </w:t>
      </w:r>
      <w:r w:rsidR="00153AF4">
        <w:rPr>
          <w:rFonts w:asciiTheme="minorHAnsi" w:hAnsiTheme="minorHAnsi"/>
          <w:color w:val="2E74B5" w:themeColor="accent1" w:themeShade="BF"/>
          <w:sz w:val="22"/>
          <w:szCs w:val="22"/>
        </w:rPr>
        <w:t>3</w:t>
      </w:r>
      <w:r w:rsidR="00453261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 </w:t>
      </w:r>
    </w:p>
    <w:tbl>
      <w:tblPr>
        <w:tblStyle w:val="TableGrid"/>
        <w:tblW w:w="970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2"/>
      </w:tblGrid>
      <w:tr w:rsidR="00153AF4" w:rsidRPr="00153AF4" w14:paraId="5487CF41" w14:textId="77777777">
        <w:trPr>
          <w:trHeight w:val="615"/>
        </w:trPr>
        <w:tc>
          <w:tcPr>
            <w:tcW w:w="9702" w:type="dxa"/>
          </w:tcPr>
          <w:p w14:paraId="5487CF40" w14:textId="77777777" w:rsidR="00153AF4" w:rsidRPr="00153AF4" w:rsidRDefault="00153AF4" w:rsidP="009E3001">
            <w:pPr>
              <w:rPr>
                <w:b/>
              </w:rPr>
            </w:pPr>
            <w:r w:rsidRPr="00153AF4">
              <w:rPr>
                <w:b/>
              </w:rPr>
              <w:t>Name</w:t>
            </w:r>
          </w:p>
        </w:tc>
      </w:tr>
      <w:tr w:rsidR="00153AF4" w:rsidRPr="00153AF4" w14:paraId="5487CF43" w14:textId="77777777">
        <w:trPr>
          <w:trHeight w:val="651"/>
        </w:trPr>
        <w:tc>
          <w:tcPr>
            <w:tcW w:w="9702" w:type="dxa"/>
          </w:tcPr>
          <w:p w14:paraId="5487CF42" w14:textId="77777777" w:rsidR="00153AF4" w:rsidRPr="00153AF4" w:rsidRDefault="00153AF4" w:rsidP="009E3001">
            <w:r w:rsidRPr="00153AF4">
              <w:rPr>
                <w:b/>
              </w:rPr>
              <w:t>Job Position/Title</w:t>
            </w:r>
          </w:p>
        </w:tc>
      </w:tr>
      <w:tr w:rsidR="00153AF4" w:rsidRPr="00153AF4" w14:paraId="5487CF45" w14:textId="77777777">
        <w:trPr>
          <w:trHeight w:val="651"/>
        </w:trPr>
        <w:tc>
          <w:tcPr>
            <w:tcW w:w="9702" w:type="dxa"/>
          </w:tcPr>
          <w:p w14:paraId="5487CF44" w14:textId="77777777" w:rsidR="00153AF4" w:rsidRPr="00153AF4" w:rsidRDefault="00153AF4" w:rsidP="009E3001">
            <w:r w:rsidRPr="00153AF4">
              <w:rPr>
                <w:b/>
              </w:rPr>
              <w:t>Institution</w:t>
            </w:r>
          </w:p>
        </w:tc>
      </w:tr>
      <w:tr w:rsidR="00153AF4" w:rsidRPr="00153AF4" w14:paraId="5487CF47" w14:textId="77777777">
        <w:trPr>
          <w:trHeight w:val="615"/>
        </w:trPr>
        <w:tc>
          <w:tcPr>
            <w:tcW w:w="9702" w:type="dxa"/>
          </w:tcPr>
          <w:p w14:paraId="5487CF46" w14:textId="77777777" w:rsidR="00153AF4" w:rsidRPr="00153AF4" w:rsidRDefault="00153AF4" w:rsidP="009E3001">
            <w:r w:rsidRPr="00153AF4">
              <w:rPr>
                <w:b/>
              </w:rPr>
              <w:t>Address</w:t>
            </w:r>
          </w:p>
        </w:tc>
      </w:tr>
      <w:tr w:rsidR="00153AF4" w:rsidRPr="00153AF4" w14:paraId="5487CF49" w14:textId="77777777">
        <w:trPr>
          <w:trHeight w:val="651"/>
        </w:trPr>
        <w:tc>
          <w:tcPr>
            <w:tcW w:w="9702" w:type="dxa"/>
          </w:tcPr>
          <w:p w14:paraId="5487CF48" w14:textId="77777777" w:rsidR="00153AF4" w:rsidRPr="00153AF4" w:rsidRDefault="00153AF4" w:rsidP="009E3001">
            <w:r w:rsidRPr="00153AF4">
              <w:rPr>
                <w:b/>
              </w:rPr>
              <w:t>Telephone</w:t>
            </w:r>
          </w:p>
        </w:tc>
      </w:tr>
      <w:tr w:rsidR="00153AF4" w:rsidRPr="006F4E58" w14:paraId="5487CF4B" w14:textId="77777777">
        <w:trPr>
          <w:trHeight w:val="651"/>
        </w:trPr>
        <w:tc>
          <w:tcPr>
            <w:tcW w:w="9702" w:type="dxa"/>
          </w:tcPr>
          <w:p w14:paraId="5487CF4A" w14:textId="77777777" w:rsidR="00153AF4" w:rsidRPr="006F4E58" w:rsidRDefault="00153AF4" w:rsidP="009E3001">
            <w:r w:rsidRPr="00153AF4">
              <w:rPr>
                <w:b/>
              </w:rPr>
              <w:t>Email</w:t>
            </w:r>
          </w:p>
        </w:tc>
      </w:tr>
    </w:tbl>
    <w:p w14:paraId="5487CF4C" w14:textId="77777777" w:rsidR="00D63951" w:rsidRDefault="00D63951"/>
    <w:p w14:paraId="5487CF4D" w14:textId="77777777" w:rsidR="002D0FC4" w:rsidRPr="00EF3C4E" w:rsidRDefault="002D0FC4" w:rsidP="002D0FC4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rFonts w:asciiTheme="minorHAnsi" w:hAnsiTheme="minorHAnsi"/>
          <w:color w:val="2E74B5" w:themeColor="accent1" w:themeShade="BF"/>
          <w:sz w:val="22"/>
          <w:szCs w:val="22"/>
        </w:rPr>
        <w:t>Co-I</w:t>
      </w:r>
      <w:r w:rsidRPr="00EF3C4E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nvestigator </w:t>
      </w:r>
      <w:r w:rsidR="00153AF4">
        <w:rPr>
          <w:rFonts w:asciiTheme="minorHAnsi" w:hAnsiTheme="minorHAnsi"/>
          <w:color w:val="2E74B5" w:themeColor="accent1" w:themeShade="BF"/>
          <w:sz w:val="22"/>
          <w:szCs w:val="22"/>
        </w:rPr>
        <w:t>4</w:t>
      </w:r>
      <w:r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 </w:t>
      </w:r>
    </w:p>
    <w:tbl>
      <w:tblPr>
        <w:tblStyle w:val="TableGrid"/>
        <w:tblW w:w="970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2"/>
      </w:tblGrid>
      <w:tr w:rsidR="00153AF4" w:rsidRPr="00153AF4" w14:paraId="5487CF4F" w14:textId="77777777">
        <w:trPr>
          <w:trHeight w:val="615"/>
        </w:trPr>
        <w:tc>
          <w:tcPr>
            <w:tcW w:w="9702" w:type="dxa"/>
          </w:tcPr>
          <w:p w14:paraId="5487CF4E" w14:textId="77777777" w:rsidR="00153AF4" w:rsidRPr="00153AF4" w:rsidRDefault="00153AF4" w:rsidP="009E3001">
            <w:pPr>
              <w:rPr>
                <w:b/>
              </w:rPr>
            </w:pPr>
            <w:r w:rsidRPr="00153AF4">
              <w:rPr>
                <w:b/>
              </w:rPr>
              <w:t>Name</w:t>
            </w:r>
          </w:p>
        </w:tc>
      </w:tr>
      <w:tr w:rsidR="00153AF4" w:rsidRPr="00153AF4" w14:paraId="5487CF51" w14:textId="77777777">
        <w:trPr>
          <w:trHeight w:val="651"/>
        </w:trPr>
        <w:tc>
          <w:tcPr>
            <w:tcW w:w="9702" w:type="dxa"/>
          </w:tcPr>
          <w:p w14:paraId="5487CF50" w14:textId="77777777" w:rsidR="00153AF4" w:rsidRPr="00153AF4" w:rsidRDefault="00153AF4" w:rsidP="009E3001">
            <w:r w:rsidRPr="00153AF4">
              <w:rPr>
                <w:b/>
              </w:rPr>
              <w:t>Job Position/Title</w:t>
            </w:r>
          </w:p>
        </w:tc>
      </w:tr>
      <w:tr w:rsidR="00153AF4" w:rsidRPr="00153AF4" w14:paraId="5487CF53" w14:textId="77777777">
        <w:trPr>
          <w:trHeight w:val="651"/>
        </w:trPr>
        <w:tc>
          <w:tcPr>
            <w:tcW w:w="9702" w:type="dxa"/>
          </w:tcPr>
          <w:p w14:paraId="5487CF52" w14:textId="77777777" w:rsidR="00153AF4" w:rsidRPr="00153AF4" w:rsidRDefault="00153AF4" w:rsidP="009E3001">
            <w:r w:rsidRPr="00153AF4">
              <w:rPr>
                <w:b/>
              </w:rPr>
              <w:t>Institution</w:t>
            </w:r>
          </w:p>
        </w:tc>
      </w:tr>
      <w:tr w:rsidR="00153AF4" w:rsidRPr="00153AF4" w14:paraId="5487CF55" w14:textId="77777777">
        <w:trPr>
          <w:trHeight w:val="615"/>
        </w:trPr>
        <w:tc>
          <w:tcPr>
            <w:tcW w:w="9702" w:type="dxa"/>
          </w:tcPr>
          <w:p w14:paraId="5487CF54" w14:textId="77777777" w:rsidR="00153AF4" w:rsidRPr="00153AF4" w:rsidRDefault="00153AF4" w:rsidP="009E3001">
            <w:r w:rsidRPr="00153AF4">
              <w:rPr>
                <w:b/>
              </w:rPr>
              <w:t>Address</w:t>
            </w:r>
          </w:p>
        </w:tc>
      </w:tr>
      <w:tr w:rsidR="00153AF4" w:rsidRPr="00153AF4" w14:paraId="5487CF57" w14:textId="77777777">
        <w:trPr>
          <w:trHeight w:val="651"/>
        </w:trPr>
        <w:tc>
          <w:tcPr>
            <w:tcW w:w="9702" w:type="dxa"/>
          </w:tcPr>
          <w:p w14:paraId="5487CF56" w14:textId="77777777" w:rsidR="00153AF4" w:rsidRPr="00153AF4" w:rsidRDefault="00153AF4" w:rsidP="009E3001">
            <w:r w:rsidRPr="00153AF4">
              <w:rPr>
                <w:b/>
              </w:rPr>
              <w:t>Telephone</w:t>
            </w:r>
          </w:p>
        </w:tc>
      </w:tr>
      <w:tr w:rsidR="00153AF4" w:rsidRPr="006F4E58" w14:paraId="5487CF59" w14:textId="77777777">
        <w:trPr>
          <w:trHeight w:val="651"/>
        </w:trPr>
        <w:tc>
          <w:tcPr>
            <w:tcW w:w="9702" w:type="dxa"/>
          </w:tcPr>
          <w:p w14:paraId="5487CF58" w14:textId="77777777" w:rsidR="00153AF4" w:rsidRPr="006F4E58" w:rsidRDefault="00153AF4" w:rsidP="009E3001">
            <w:r w:rsidRPr="00153AF4">
              <w:rPr>
                <w:b/>
              </w:rPr>
              <w:t>Email</w:t>
            </w:r>
          </w:p>
        </w:tc>
      </w:tr>
    </w:tbl>
    <w:p w14:paraId="5487CF5A" w14:textId="77777777" w:rsidR="002D0FC4" w:rsidRDefault="002D0FC4" w:rsidP="002D0FC4">
      <w:pPr>
        <w:pStyle w:val="Heading2"/>
        <w:rPr>
          <w:rFonts w:asciiTheme="minorHAnsi" w:hAnsiTheme="minorHAnsi"/>
          <w:color w:val="44546A" w:themeColor="text2"/>
          <w:sz w:val="22"/>
          <w:szCs w:val="22"/>
          <w:u w:val="single"/>
        </w:rPr>
      </w:pPr>
    </w:p>
    <w:p w14:paraId="5487CF5B" w14:textId="77777777" w:rsidR="00153AF4" w:rsidRPr="00EF3C4E" w:rsidRDefault="00153AF4" w:rsidP="00153AF4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rFonts w:asciiTheme="minorHAnsi" w:hAnsiTheme="minorHAnsi"/>
          <w:color w:val="2E74B5" w:themeColor="accent1" w:themeShade="BF"/>
          <w:sz w:val="22"/>
          <w:szCs w:val="22"/>
        </w:rPr>
        <w:t>Co-I</w:t>
      </w:r>
      <w:r w:rsidRPr="00EF3C4E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nvestigator </w:t>
      </w:r>
      <w:r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5 </w:t>
      </w:r>
    </w:p>
    <w:tbl>
      <w:tblPr>
        <w:tblStyle w:val="TableGrid"/>
        <w:tblW w:w="970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2"/>
      </w:tblGrid>
      <w:tr w:rsidR="00153AF4" w:rsidRPr="00153AF4" w14:paraId="5487CF5D" w14:textId="77777777">
        <w:trPr>
          <w:trHeight w:val="615"/>
        </w:trPr>
        <w:tc>
          <w:tcPr>
            <w:tcW w:w="9702" w:type="dxa"/>
          </w:tcPr>
          <w:p w14:paraId="5487CF5C" w14:textId="77777777" w:rsidR="00153AF4" w:rsidRPr="00153AF4" w:rsidRDefault="00153AF4" w:rsidP="009E3001">
            <w:pPr>
              <w:rPr>
                <w:b/>
              </w:rPr>
            </w:pPr>
            <w:r w:rsidRPr="00153AF4">
              <w:rPr>
                <w:b/>
              </w:rPr>
              <w:t>Name</w:t>
            </w:r>
          </w:p>
        </w:tc>
      </w:tr>
      <w:tr w:rsidR="00153AF4" w:rsidRPr="00153AF4" w14:paraId="5487CF5F" w14:textId="77777777">
        <w:trPr>
          <w:trHeight w:val="651"/>
        </w:trPr>
        <w:tc>
          <w:tcPr>
            <w:tcW w:w="9702" w:type="dxa"/>
          </w:tcPr>
          <w:p w14:paraId="5487CF5E" w14:textId="77777777" w:rsidR="00153AF4" w:rsidRPr="00153AF4" w:rsidRDefault="00153AF4" w:rsidP="009E3001">
            <w:r w:rsidRPr="00153AF4">
              <w:rPr>
                <w:b/>
              </w:rPr>
              <w:t>Job Position/Title</w:t>
            </w:r>
          </w:p>
        </w:tc>
      </w:tr>
      <w:tr w:rsidR="00153AF4" w:rsidRPr="00153AF4" w14:paraId="5487CF61" w14:textId="77777777">
        <w:trPr>
          <w:trHeight w:val="651"/>
        </w:trPr>
        <w:tc>
          <w:tcPr>
            <w:tcW w:w="9702" w:type="dxa"/>
          </w:tcPr>
          <w:p w14:paraId="5487CF60" w14:textId="77777777" w:rsidR="00153AF4" w:rsidRPr="00153AF4" w:rsidRDefault="00153AF4" w:rsidP="009E3001">
            <w:r w:rsidRPr="00153AF4">
              <w:rPr>
                <w:b/>
              </w:rPr>
              <w:t>Institution</w:t>
            </w:r>
          </w:p>
        </w:tc>
      </w:tr>
      <w:tr w:rsidR="00153AF4" w:rsidRPr="00153AF4" w14:paraId="5487CF63" w14:textId="77777777">
        <w:trPr>
          <w:trHeight w:val="615"/>
        </w:trPr>
        <w:tc>
          <w:tcPr>
            <w:tcW w:w="9702" w:type="dxa"/>
          </w:tcPr>
          <w:p w14:paraId="5487CF62" w14:textId="77777777" w:rsidR="00153AF4" w:rsidRPr="00153AF4" w:rsidRDefault="00153AF4" w:rsidP="009E3001">
            <w:r w:rsidRPr="00153AF4">
              <w:rPr>
                <w:b/>
              </w:rPr>
              <w:t>Address</w:t>
            </w:r>
          </w:p>
        </w:tc>
      </w:tr>
      <w:tr w:rsidR="00153AF4" w:rsidRPr="00153AF4" w14:paraId="5487CF65" w14:textId="77777777">
        <w:trPr>
          <w:trHeight w:val="651"/>
        </w:trPr>
        <w:tc>
          <w:tcPr>
            <w:tcW w:w="9702" w:type="dxa"/>
          </w:tcPr>
          <w:p w14:paraId="5487CF64" w14:textId="77777777" w:rsidR="00153AF4" w:rsidRPr="00153AF4" w:rsidRDefault="00153AF4" w:rsidP="009E3001">
            <w:r w:rsidRPr="00153AF4">
              <w:rPr>
                <w:b/>
              </w:rPr>
              <w:t>Telephone</w:t>
            </w:r>
          </w:p>
        </w:tc>
      </w:tr>
      <w:tr w:rsidR="00153AF4" w:rsidRPr="006F4E58" w14:paraId="5487CF67" w14:textId="77777777">
        <w:trPr>
          <w:trHeight w:val="651"/>
        </w:trPr>
        <w:tc>
          <w:tcPr>
            <w:tcW w:w="9702" w:type="dxa"/>
          </w:tcPr>
          <w:p w14:paraId="5487CF66" w14:textId="77777777" w:rsidR="00153AF4" w:rsidRPr="006F4E58" w:rsidRDefault="00153AF4" w:rsidP="009E3001">
            <w:r w:rsidRPr="00153AF4">
              <w:rPr>
                <w:b/>
              </w:rPr>
              <w:t>Email</w:t>
            </w:r>
          </w:p>
        </w:tc>
      </w:tr>
    </w:tbl>
    <w:p w14:paraId="5487CF68" w14:textId="77777777" w:rsidR="00153AF4" w:rsidRDefault="00153AF4" w:rsidP="00153AF4"/>
    <w:p w14:paraId="5487CF69" w14:textId="77777777" w:rsidR="00153AF4" w:rsidRPr="00153AF4" w:rsidRDefault="00153AF4" w:rsidP="00153AF4"/>
    <w:p w14:paraId="5487CF6A" w14:textId="77777777" w:rsidR="002D0FC4" w:rsidRPr="002D0FC4" w:rsidRDefault="000459C8" w:rsidP="002D0FC4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  <w:u w:val="single"/>
        </w:rPr>
      </w:pPr>
      <w:r>
        <w:rPr>
          <w:rFonts w:asciiTheme="minorHAnsi" w:hAnsiTheme="minorHAnsi"/>
          <w:color w:val="44546A" w:themeColor="text2"/>
          <w:sz w:val="22"/>
          <w:szCs w:val="22"/>
          <w:u w:val="single"/>
        </w:rPr>
        <w:t>SECTION B</w:t>
      </w:r>
      <w:r>
        <w:rPr>
          <w:rFonts w:asciiTheme="minorHAnsi" w:hAnsiTheme="minorHAnsi"/>
          <w:color w:val="44546A" w:themeColor="text2"/>
          <w:sz w:val="22"/>
          <w:szCs w:val="22"/>
          <w:u w:val="single"/>
        </w:rPr>
        <w:tab/>
      </w:r>
      <w:r>
        <w:rPr>
          <w:rFonts w:asciiTheme="minorHAnsi" w:hAnsiTheme="minorHAnsi"/>
          <w:color w:val="44546A" w:themeColor="text2"/>
          <w:sz w:val="22"/>
          <w:szCs w:val="22"/>
          <w:u w:val="single"/>
        </w:rPr>
        <w:tab/>
        <w:t>PROJECT DETAILS</w:t>
      </w:r>
    </w:p>
    <w:p w14:paraId="5487CF6B" w14:textId="0BD363DD" w:rsidR="00370D20" w:rsidRDefault="00FA325B" w:rsidP="00370D20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33664" behindDoc="0" locked="0" layoutInCell="1" allowOverlap="1" wp14:anchorId="5487CFB5" wp14:editId="5487CFB6">
                <wp:simplePos x="0" y="0"/>
                <wp:positionH relativeFrom="column">
                  <wp:posOffset>30480</wp:posOffset>
                </wp:positionH>
                <wp:positionV relativeFrom="paragraph">
                  <wp:posOffset>380365</wp:posOffset>
                </wp:positionV>
                <wp:extent cx="5972175" cy="5143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7CFD4" w14:textId="77777777" w:rsidR="00153AF4" w:rsidRDefault="00153A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87CF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4pt;margin-top:29.95pt;width:470.25pt;height:40.5pt;z-index: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" strokecolor="#bfbfbf [2412]">
                <v:textbox>
                  <w:txbxContent>
                    <w:p w14:paraId="5487CFD4" w14:textId="77777777" w:rsidR="00153AF4" w:rsidRDefault="00153AF4"/>
                  </w:txbxContent>
                </v:textbox>
                <w10:wrap type="square"/>
              </v:shape>
            </w:pict>
          </mc:Fallback>
        </mc:AlternateContent>
      </w:r>
      <w:r w:rsidR="00370D20" w:rsidRPr="00EF3C4E">
        <w:rPr>
          <w:rFonts w:asciiTheme="minorHAnsi" w:hAnsiTheme="minorHAnsi"/>
          <w:color w:val="2E74B5" w:themeColor="accent1" w:themeShade="BF"/>
          <w:sz w:val="22"/>
          <w:szCs w:val="22"/>
        </w:rPr>
        <w:t>Title</w:t>
      </w:r>
      <w:r w:rsidR="002C6188" w:rsidRPr="00EF3C4E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 </w:t>
      </w:r>
      <w:r w:rsidR="002D0FC4">
        <w:rPr>
          <w:rFonts w:asciiTheme="minorHAnsi" w:hAnsiTheme="minorHAnsi"/>
          <w:color w:val="2E74B5" w:themeColor="accent1" w:themeShade="BF"/>
          <w:sz w:val="22"/>
          <w:szCs w:val="22"/>
        </w:rPr>
        <w:t>o</w:t>
      </w:r>
      <w:r w:rsidR="002D0FC4" w:rsidRPr="00EF3C4E">
        <w:rPr>
          <w:rFonts w:asciiTheme="minorHAnsi" w:hAnsiTheme="minorHAnsi"/>
          <w:color w:val="2E74B5" w:themeColor="accent1" w:themeShade="BF"/>
          <w:sz w:val="22"/>
          <w:szCs w:val="22"/>
        </w:rPr>
        <w:t>f Research Project</w:t>
      </w:r>
    </w:p>
    <w:p w14:paraId="5487CF6C" w14:textId="77777777" w:rsidR="00153AF4" w:rsidRDefault="00153AF4" w:rsidP="00356705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</w:p>
    <w:p w14:paraId="5487CF6D" w14:textId="77777777" w:rsidR="00356705" w:rsidRPr="00356705" w:rsidRDefault="00FA325B" w:rsidP="00356705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34688" behindDoc="0" locked="0" layoutInCell="1" allowOverlap="1" wp14:anchorId="5487CFB7" wp14:editId="5487CFB8">
                <wp:simplePos x="0" y="0"/>
                <wp:positionH relativeFrom="column">
                  <wp:posOffset>0</wp:posOffset>
                </wp:positionH>
                <wp:positionV relativeFrom="paragraph">
                  <wp:posOffset>403860</wp:posOffset>
                </wp:positionV>
                <wp:extent cx="5972175" cy="514350"/>
                <wp:effectExtent l="0" t="0" r="9525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7CFD5" w14:textId="77777777" w:rsidR="00153AF4" w:rsidRDefault="00153AF4" w:rsidP="00153A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7CFB7" id="_x0000_s1027" type="#_x0000_t202" style="position:absolute;margin-left:0;margin-top:31.8pt;width:470.25pt;height:40.5pt;z-index: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" strokecolor="#bfbfbf [2412]">
                <v:textbox>
                  <w:txbxContent>
                    <w:p w14:paraId="5487CFD5" w14:textId="77777777" w:rsidR="00153AF4" w:rsidRDefault="00153AF4" w:rsidP="00153AF4"/>
                  </w:txbxContent>
                </v:textbox>
                <w10:wrap type="square"/>
              </v:shape>
            </w:pict>
          </mc:Fallback>
        </mc:AlternateContent>
      </w:r>
      <w:r w:rsidR="00356705" w:rsidRPr="00356705">
        <w:rPr>
          <w:rFonts w:asciiTheme="minorHAnsi" w:hAnsiTheme="minorHAnsi"/>
          <w:color w:val="2E74B5" w:themeColor="accent1" w:themeShade="BF"/>
          <w:sz w:val="22"/>
          <w:szCs w:val="22"/>
        </w:rPr>
        <w:t>Start Date and the Expected Length of the Proposed Project in Months</w:t>
      </w:r>
    </w:p>
    <w:p w14:paraId="5487CF6E" w14:textId="77777777" w:rsidR="00153AF4" w:rsidRPr="00EF3C4E" w:rsidRDefault="00FA325B" w:rsidP="00153AF4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37760" behindDoc="0" locked="0" layoutInCell="1" allowOverlap="1" wp14:anchorId="5487CFB9" wp14:editId="5487CFBA">
                <wp:simplePos x="0" y="0"/>
                <wp:positionH relativeFrom="column">
                  <wp:posOffset>31115</wp:posOffset>
                </wp:positionH>
                <wp:positionV relativeFrom="paragraph">
                  <wp:posOffset>1038860</wp:posOffset>
                </wp:positionV>
                <wp:extent cx="5972175" cy="1628775"/>
                <wp:effectExtent l="0" t="0" r="9525" b="952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7CFD6" w14:textId="77777777" w:rsidR="00153AF4" w:rsidRDefault="00153AF4" w:rsidP="00153A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7CFB9" id="_x0000_s1028" type="#_x0000_t202" style="position:absolute;margin-left:2.45pt;margin-top:81.8pt;width:470.25pt;height:128.25pt;z-index:251637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" strokecolor="#bfbfbf [2412]">
                <v:textbox>
                  <w:txbxContent>
                    <w:p w14:paraId="5487CFD6" w14:textId="77777777" w:rsidR="00153AF4" w:rsidRDefault="00153AF4" w:rsidP="00153AF4"/>
                  </w:txbxContent>
                </v:textbox>
                <w10:wrap type="square"/>
              </v:shape>
            </w:pict>
          </mc:Fallback>
        </mc:AlternateContent>
      </w:r>
      <w:r w:rsidR="00153AF4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Project Research Question </w:t>
      </w:r>
    </w:p>
    <w:p w14:paraId="5487CF6F" w14:textId="77777777" w:rsidR="007445E1" w:rsidRDefault="007445E1" w:rsidP="007445E1"/>
    <w:p w14:paraId="5487CF70" w14:textId="77777777" w:rsidR="00356705" w:rsidRDefault="00356705" w:rsidP="00356705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</w:p>
    <w:p w14:paraId="5487CF71" w14:textId="77777777" w:rsidR="00153AF4" w:rsidRDefault="00FA325B" w:rsidP="00EF3C4E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38784" behindDoc="0" locked="0" layoutInCell="1" allowOverlap="1" wp14:anchorId="5487CFBB" wp14:editId="5487CFBC">
                <wp:simplePos x="0" y="0"/>
                <wp:positionH relativeFrom="column">
                  <wp:posOffset>2540</wp:posOffset>
                </wp:positionH>
                <wp:positionV relativeFrom="paragraph">
                  <wp:posOffset>553720</wp:posOffset>
                </wp:positionV>
                <wp:extent cx="6019800" cy="59436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594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7CFD7" w14:textId="77777777" w:rsidR="00153AF4" w:rsidRDefault="00153AF4" w:rsidP="00153A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7CFBB" id="_x0000_s1029" type="#_x0000_t202" style="position:absolute;margin-left:.2pt;margin-top:43.6pt;width:474pt;height:468pt;z-index: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" strokecolor="#bfbfbf [2412]">
                <v:textbox>
                  <w:txbxContent>
                    <w:p w14:paraId="5487CFD7" w14:textId="77777777" w:rsidR="00153AF4" w:rsidRDefault="00153AF4" w:rsidP="00153AF4"/>
                  </w:txbxContent>
                </v:textbox>
                <w10:wrap type="square"/>
              </v:shape>
            </w:pict>
          </mc:Fallback>
        </mc:AlternateContent>
      </w:r>
      <w:r w:rsidR="00356705">
        <w:rPr>
          <w:rFonts w:asciiTheme="minorHAnsi" w:hAnsiTheme="minorHAnsi"/>
          <w:color w:val="2E74B5" w:themeColor="accent1" w:themeShade="BF"/>
          <w:sz w:val="22"/>
          <w:szCs w:val="22"/>
        </w:rPr>
        <w:t>Project Research Aims &amp; Objectives</w:t>
      </w:r>
    </w:p>
    <w:p w14:paraId="5487CF72" w14:textId="77777777" w:rsidR="00153AF4" w:rsidRDefault="00153AF4" w:rsidP="00EF3C4E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</w:p>
    <w:p w14:paraId="5487CF73" w14:textId="77777777" w:rsidR="00153AF4" w:rsidRDefault="00153AF4" w:rsidP="00EF3C4E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</w:p>
    <w:p w14:paraId="5487CF74" w14:textId="77777777" w:rsidR="00153AF4" w:rsidRDefault="00153AF4" w:rsidP="00EF3C4E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</w:p>
    <w:p w14:paraId="5487CF75" w14:textId="77777777" w:rsidR="00153AF4" w:rsidRDefault="00153AF4">
      <w:pPr>
        <w:rPr>
          <w:rFonts w:eastAsiaTheme="majorEastAsia" w:cstheme="majorBidi"/>
          <w:b/>
          <w:bCs/>
          <w:color w:val="2E74B5" w:themeColor="accent1" w:themeShade="BF"/>
        </w:rPr>
      </w:pPr>
      <w:r>
        <w:rPr>
          <w:color w:val="2E74B5" w:themeColor="accent1" w:themeShade="BF"/>
        </w:rPr>
        <w:br w:type="page"/>
      </w:r>
    </w:p>
    <w:p w14:paraId="5487CF76" w14:textId="77777777" w:rsidR="00356705" w:rsidRDefault="00356705" w:rsidP="00EF3C4E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rFonts w:asciiTheme="minorHAnsi" w:hAnsiTheme="minorHAnsi"/>
          <w:color w:val="2E74B5" w:themeColor="accent1" w:themeShade="BF"/>
          <w:sz w:val="22"/>
          <w:szCs w:val="22"/>
        </w:rPr>
        <w:lastRenderedPageBreak/>
        <w:t xml:space="preserve">Scientific Summary </w:t>
      </w:r>
    </w:p>
    <w:p w14:paraId="5487CF77" w14:textId="77777777" w:rsidR="00356705" w:rsidRPr="00356705" w:rsidRDefault="00FA325B" w:rsidP="00356705"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487CFBD" wp14:editId="5487CFBE">
                <wp:simplePos x="0" y="0"/>
                <wp:positionH relativeFrom="column">
                  <wp:posOffset>2540</wp:posOffset>
                </wp:positionH>
                <wp:positionV relativeFrom="paragraph">
                  <wp:posOffset>331470</wp:posOffset>
                </wp:positionV>
                <wp:extent cx="6019800" cy="7858125"/>
                <wp:effectExtent l="0" t="0" r="0" b="952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785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7CFD8" w14:textId="77777777" w:rsidR="00153AF4" w:rsidRDefault="00153AF4" w:rsidP="00153A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7CFBD" id="_x0000_s1030" type="#_x0000_t202" style="position:absolute;margin-left:.2pt;margin-top:26.1pt;width:474pt;height:618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" strokecolor="#bfbfbf [2412]">
                <v:textbox>
                  <w:txbxContent>
                    <w:p w14:paraId="5487CFD8" w14:textId="77777777" w:rsidR="00153AF4" w:rsidRDefault="00153AF4" w:rsidP="00153AF4"/>
                  </w:txbxContent>
                </v:textbox>
                <w10:wrap type="square"/>
              </v:shape>
            </w:pict>
          </mc:Fallback>
        </mc:AlternateContent>
      </w:r>
    </w:p>
    <w:p w14:paraId="5487CF78" w14:textId="77777777" w:rsidR="00153AF4" w:rsidRDefault="00153AF4">
      <w:pPr>
        <w:rPr>
          <w:rFonts w:eastAsiaTheme="majorEastAsia" w:cstheme="majorBidi"/>
          <w:b/>
          <w:bCs/>
          <w:color w:val="2E74B5" w:themeColor="accent1" w:themeShade="BF"/>
        </w:rPr>
      </w:pPr>
      <w:r>
        <w:rPr>
          <w:color w:val="2E74B5" w:themeColor="accent1" w:themeShade="BF"/>
        </w:rPr>
        <w:br w:type="page"/>
      </w:r>
    </w:p>
    <w:p w14:paraId="5487CF79" w14:textId="77777777" w:rsidR="00356705" w:rsidRPr="00356705" w:rsidRDefault="00FA325B" w:rsidP="00356705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noProof/>
          <w:lang w:val="en-IE" w:eastAsia="en-IE"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487CFBF" wp14:editId="5487CFC0">
                <wp:simplePos x="0" y="0"/>
                <wp:positionH relativeFrom="column">
                  <wp:posOffset>2540</wp:posOffset>
                </wp:positionH>
                <wp:positionV relativeFrom="paragraph">
                  <wp:posOffset>696595</wp:posOffset>
                </wp:positionV>
                <wp:extent cx="6076950" cy="401955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950" cy="401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7CFD9" w14:textId="77777777" w:rsidR="00153AF4" w:rsidRDefault="00153AF4" w:rsidP="00153A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7CFBF" id="_x0000_s1031" type="#_x0000_t202" style="position:absolute;margin-left:.2pt;margin-top:54.85pt;width:478.5pt;height:316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" strokecolor="#bfbfbf [2412]">
                <v:textbox>
                  <w:txbxContent>
                    <w:p w14:paraId="5487CFD9" w14:textId="77777777" w:rsidR="00153AF4" w:rsidRDefault="00153AF4" w:rsidP="00153AF4"/>
                  </w:txbxContent>
                </v:textbox>
                <w10:wrap type="square"/>
              </v:shape>
            </w:pict>
          </mc:Fallback>
        </mc:AlternateContent>
      </w:r>
      <w:r w:rsidR="00356705" w:rsidRPr="00356705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Has this application, or part of this application, previously been submitted to this or another organisation?  If so who?  Please indicate why it was unsuccessful.  </w:t>
      </w:r>
    </w:p>
    <w:p w14:paraId="5487CF7A" w14:textId="77777777" w:rsidR="00144FD5" w:rsidRPr="00144FD5" w:rsidRDefault="00144FD5" w:rsidP="00144FD5"/>
    <w:p w14:paraId="5487CF7B" w14:textId="77777777" w:rsidR="00153AF4" w:rsidRDefault="00153AF4" w:rsidP="00356705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</w:p>
    <w:p w14:paraId="5487CF7C" w14:textId="77777777" w:rsidR="00356705" w:rsidRPr="00356705" w:rsidRDefault="00356705" w:rsidP="00356705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 w:rsidRPr="00356705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Case for Support </w:t>
      </w:r>
      <w:r w:rsidR="000459C8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to include the following </w:t>
      </w:r>
      <w:r w:rsidRPr="000459C8">
        <w:rPr>
          <w:rFonts w:asciiTheme="minorHAnsi" w:hAnsiTheme="minorHAnsi"/>
          <w:b w:val="0"/>
          <w:color w:val="2E74B5" w:themeColor="accent1" w:themeShade="BF"/>
          <w:sz w:val="22"/>
          <w:szCs w:val="22"/>
        </w:rPr>
        <w:t>(total word count 2,000 words, with no more than 2 tables or graphs)</w:t>
      </w:r>
    </w:p>
    <w:p w14:paraId="5487CF7D" w14:textId="77777777" w:rsidR="00356705" w:rsidRPr="007204A9" w:rsidRDefault="00356705" w:rsidP="00356705">
      <w:pPr>
        <w:pStyle w:val="ListParagraph"/>
        <w:numPr>
          <w:ilvl w:val="0"/>
          <w:numId w:val="8"/>
        </w:numPr>
        <w:spacing w:after="0" w:line="300" w:lineRule="auto"/>
      </w:pPr>
      <w:r w:rsidRPr="007204A9">
        <w:t>Background and rationale</w:t>
      </w:r>
    </w:p>
    <w:p w14:paraId="5487CF7E" w14:textId="77777777" w:rsidR="00356705" w:rsidRPr="007204A9" w:rsidRDefault="00356705" w:rsidP="00356705">
      <w:pPr>
        <w:pStyle w:val="ListParagraph"/>
        <w:numPr>
          <w:ilvl w:val="0"/>
          <w:numId w:val="8"/>
        </w:numPr>
        <w:spacing w:after="0" w:line="300" w:lineRule="auto"/>
      </w:pPr>
      <w:r w:rsidRPr="007204A9">
        <w:t>What is the problem being addressed and why is it important?</w:t>
      </w:r>
    </w:p>
    <w:p w14:paraId="5487CF7F" w14:textId="77777777" w:rsidR="00356705" w:rsidRPr="007204A9" w:rsidRDefault="00356705" w:rsidP="00356705">
      <w:pPr>
        <w:pStyle w:val="ListParagraph"/>
        <w:numPr>
          <w:ilvl w:val="0"/>
          <w:numId w:val="8"/>
        </w:numPr>
        <w:spacing w:after="0" w:line="300" w:lineRule="auto"/>
      </w:pPr>
      <w:r w:rsidRPr="007204A9">
        <w:t>Detail on design and methodology, including justification of sample size, power calculations and sample selection and exclusion criteria where applicable, and analysis</w:t>
      </w:r>
    </w:p>
    <w:p w14:paraId="5487CF80" w14:textId="77777777" w:rsidR="00356705" w:rsidRPr="007204A9" w:rsidRDefault="00356705" w:rsidP="00356705">
      <w:pPr>
        <w:pStyle w:val="ListParagraph"/>
        <w:numPr>
          <w:ilvl w:val="0"/>
          <w:numId w:val="8"/>
        </w:numPr>
        <w:spacing w:after="0" w:line="300" w:lineRule="auto"/>
      </w:pPr>
      <w:r w:rsidRPr="007204A9">
        <w:t>Success criteria and barriers to proposed work</w:t>
      </w:r>
    </w:p>
    <w:p w14:paraId="5487CF81" w14:textId="77777777" w:rsidR="00356705" w:rsidRPr="007204A9" w:rsidRDefault="00356705" w:rsidP="00356705">
      <w:pPr>
        <w:pStyle w:val="ListParagraph"/>
        <w:numPr>
          <w:ilvl w:val="0"/>
          <w:numId w:val="8"/>
        </w:numPr>
        <w:spacing w:after="0" w:line="300" w:lineRule="auto"/>
      </w:pPr>
      <w:r w:rsidRPr="007204A9">
        <w:t>Ethics requirements and procedures</w:t>
      </w:r>
    </w:p>
    <w:p w14:paraId="5487CF82" w14:textId="77777777" w:rsidR="00356705" w:rsidRPr="007204A9" w:rsidRDefault="00356705" w:rsidP="00356705">
      <w:pPr>
        <w:pStyle w:val="ListParagraph"/>
        <w:numPr>
          <w:ilvl w:val="0"/>
          <w:numId w:val="8"/>
        </w:numPr>
        <w:spacing w:after="0" w:line="300" w:lineRule="auto"/>
      </w:pPr>
      <w:r w:rsidRPr="007204A9">
        <w:t>A Gantt chart indicating a schedule for the completion of work, including the timing of key milestones and deliverables</w:t>
      </w:r>
    </w:p>
    <w:p w14:paraId="5487CF83" w14:textId="77777777" w:rsidR="00356705" w:rsidRPr="007204A9" w:rsidRDefault="00356705" w:rsidP="00356705">
      <w:pPr>
        <w:pStyle w:val="ListParagraph"/>
        <w:numPr>
          <w:ilvl w:val="0"/>
          <w:numId w:val="8"/>
        </w:numPr>
        <w:spacing w:after="0" w:line="300" w:lineRule="auto"/>
      </w:pPr>
      <w:r w:rsidRPr="007204A9">
        <w:t>Projected outputs and Dissemination</w:t>
      </w:r>
    </w:p>
    <w:p w14:paraId="5487CF84" w14:textId="77777777" w:rsidR="00356705" w:rsidRPr="007204A9" w:rsidRDefault="00356705" w:rsidP="00356705">
      <w:pPr>
        <w:pStyle w:val="ListParagraph"/>
        <w:numPr>
          <w:ilvl w:val="0"/>
          <w:numId w:val="8"/>
        </w:numPr>
        <w:spacing w:after="0" w:line="300" w:lineRule="auto"/>
      </w:pPr>
      <w:r w:rsidRPr="007204A9">
        <w:t>Expected Outputs of Research/Impact</w:t>
      </w:r>
    </w:p>
    <w:p w14:paraId="5487CF85" w14:textId="77777777" w:rsidR="00144FD5" w:rsidRDefault="00153AF4" w:rsidP="00EF3C4E">
      <w:pPr>
        <w:pStyle w:val="Heading2"/>
        <w:rPr>
          <w:rFonts w:asciiTheme="minorHAnsi" w:hAnsiTheme="minorHAnsi"/>
          <w:color w:val="000000" w:themeColor="text1"/>
          <w:sz w:val="22"/>
          <w:szCs w:val="22"/>
        </w:rPr>
      </w:pPr>
      <w:r w:rsidRPr="00153AF4">
        <w:rPr>
          <w:rFonts w:asciiTheme="minorHAnsi" w:hAnsiTheme="minorHAnsi"/>
          <w:color w:val="000000" w:themeColor="text1"/>
          <w:sz w:val="22"/>
          <w:szCs w:val="22"/>
        </w:rPr>
        <w:t>Support Case (Please insert here)</w:t>
      </w:r>
      <w:r>
        <w:rPr>
          <w:rFonts w:asciiTheme="minorHAnsi" w:hAnsiTheme="minorHAnsi"/>
          <w:color w:val="000000" w:themeColor="text1"/>
          <w:sz w:val="22"/>
          <w:szCs w:val="22"/>
        </w:rPr>
        <w:t>:</w:t>
      </w:r>
    </w:p>
    <w:p w14:paraId="5487CF86" w14:textId="77777777" w:rsidR="00153AF4" w:rsidRDefault="00153AF4" w:rsidP="00153AF4"/>
    <w:p w14:paraId="5487CF87" w14:textId="77777777" w:rsidR="0039573F" w:rsidRDefault="0039573F" w:rsidP="00153AF4"/>
    <w:p w14:paraId="5487CF88" w14:textId="77777777" w:rsidR="0039573F" w:rsidRDefault="0039573F">
      <w:r>
        <w:br w:type="page"/>
      </w:r>
    </w:p>
    <w:p w14:paraId="5487CF89" w14:textId="77777777" w:rsidR="000459C8" w:rsidRDefault="000459C8" w:rsidP="000459C8">
      <w:pPr>
        <w:pStyle w:val="Heading2"/>
        <w:rPr>
          <w:rFonts w:asciiTheme="minorHAnsi" w:hAnsiTheme="minorHAnsi"/>
          <w:b w:val="0"/>
          <w:color w:val="2E74B5" w:themeColor="accent1" w:themeShade="BF"/>
          <w:sz w:val="22"/>
          <w:szCs w:val="22"/>
        </w:rPr>
      </w:pPr>
      <w:r>
        <w:rPr>
          <w:rFonts w:asciiTheme="minorHAnsi" w:hAnsiTheme="minorHAnsi"/>
          <w:color w:val="2E74B5" w:themeColor="accent1" w:themeShade="BF"/>
          <w:sz w:val="22"/>
          <w:szCs w:val="22"/>
        </w:rPr>
        <w:lastRenderedPageBreak/>
        <w:t>Relevant Expertise and E</w:t>
      </w:r>
      <w:r w:rsidRPr="000459C8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xperience </w:t>
      </w:r>
    </w:p>
    <w:p w14:paraId="5487CF8A" w14:textId="7EE1A721" w:rsidR="000459C8" w:rsidRPr="000459C8" w:rsidRDefault="00FA325B" w:rsidP="000459C8">
      <w:pPr>
        <w:pStyle w:val="Heading2"/>
        <w:spacing w:before="0" w:line="240" w:lineRule="auto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487CFC1" wp14:editId="5487CFC2">
                <wp:simplePos x="0" y="0"/>
                <wp:positionH relativeFrom="column">
                  <wp:posOffset>2540</wp:posOffset>
                </wp:positionH>
                <wp:positionV relativeFrom="paragraph">
                  <wp:posOffset>302895</wp:posOffset>
                </wp:positionV>
                <wp:extent cx="6038850" cy="3305175"/>
                <wp:effectExtent l="0" t="0" r="0" b="952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3305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7CFDA" w14:textId="77777777" w:rsidR="0039573F" w:rsidRDefault="0039573F" w:rsidP="003957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7CFC1" id="_x0000_s1032" type="#_x0000_t202" style="position:absolute;margin-left:.2pt;margin-top:23.85pt;width:475.5pt;height:260.2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" strokecolor="#bfbfbf [2412]">
                <v:textbox>
                  <w:txbxContent>
                    <w:p w14:paraId="5487CFDA" w14:textId="77777777" w:rsidR="0039573F" w:rsidRDefault="0039573F" w:rsidP="0039573F"/>
                  </w:txbxContent>
                </v:textbox>
                <w10:wrap type="square"/>
              </v:shape>
            </w:pict>
          </mc:Fallback>
        </mc:AlternateContent>
      </w:r>
      <w:r w:rsidR="000459C8">
        <w:rPr>
          <w:rFonts w:asciiTheme="minorHAnsi" w:hAnsiTheme="minorHAnsi"/>
          <w:b w:val="0"/>
          <w:color w:val="2E74B5" w:themeColor="accent1" w:themeShade="BF"/>
          <w:sz w:val="22"/>
          <w:szCs w:val="22"/>
        </w:rPr>
        <w:t>P</w:t>
      </w:r>
      <w:r w:rsidR="000459C8" w:rsidRPr="000459C8">
        <w:rPr>
          <w:rFonts w:asciiTheme="minorHAnsi" w:hAnsiTheme="minorHAnsi"/>
          <w:b w:val="0"/>
          <w:color w:val="2E74B5" w:themeColor="accent1" w:themeShade="BF"/>
          <w:sz w:val="22"/>
          <w:szCs w:val="22"/>
        </w:rPr>
        <w:t xml:space="preserve">lease provide details of why the group is considered </w:t>
      </w:r>
      <w:r w:rsidR="005D53BA">
        <w:rPr>
          <w:rFonts w:asciiTheme="minorHAnsi" w:hAnsiTheme="minorHAnsi"/>
          <w:b w:val="0"/>
          <w:color w:val="2E74B5" w:themeColor="accent1" w:themeShade="BF"/>
          <w:sz w:val="22"/>
          <w:szCs w:val="22"/>
        </w:rPr>
        <w:t>well-qualified</w:t>
      </w:r>
      <w:r w:rsidR="000459C8" w:rsidRPr="000459C8">
        <w:rPr>
          <w:rFonts w:asciiTheme="minorHAnsi" w:hAnsiTheme="minorHAnsi"/>
          <w:b w:val="0"/>
          <w:color w:val="2E74B5" w:themeColor="accent1" w:themeShade="BF"/>
          <w:sz w:val="22"/>
          <w:szCs w:val="22"/>
        </w:rPr>
        <w:t xml:space="preserve"> to do this research.  </w:t>
      </w:r>
    </w:p>
    <w:p w14:paraId="5487CF8B" w14:textId="77777777" w:rsidR="000459C8" w:rsidRPr="000459C8" w:rsidRDefault="000459C8" w:rsidP="000459C8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 w:rsidRPr="000459C8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Brief précis* of each applicant including educational expertise and experience, relevant concurrent grants and details of up to 10 publications over the last five years </w:t>
      </w:r>
    </w:p>
    <w:p w14:paraId="5487CF8C" w14:textId="77777777" w:rsidR="000459C8" w:rsidRPr="000459C8" w:rsidRDefault="000459C8" w:rsidP="000459C8">
      <w:pPr>
        <w:pStyle w:val="Heading2"/>
        <w:spacing w:before="0" w:line="240" w:lineRule="auto"/>
        <w:rPr>
          <w:rFonts w:asciiTheme="minorHAnsi" w:hAnsiTheme="minorHAnsi"/>
          <w:b w:val="0"/>
          <w:color w:val="2E74B5" w:themeColor="accent1" w:themeShade="BF"/>
          <w:sz w:val="22"/>
          <w:szCs w:val="22"/>
        </w:rPr>
      </w:pPr>
      <w:r w:rsidRPr="000459C8">
        <w:rPr>
          <w:rFonts w:asciiTheme="minorHAnsi" w:hAnsiTheme="minorHAnsi"/>
          <w:b w:val="0"/>
          <w:color w:val="2E74B5" w:themeColor="accent1" w:themeShade="BF"/>
          <w:sz w:val="22"/>
          <w:szCs w:val="22"/>
        </w:rPr>
        <w:t>(*does not count toward overall total 2,000 word count)</w:t>
      </w:r>
    </w:p>
    <w:p w14:paraId="5487CF8D" w14:textId="77777777" w:rsidR="00144FD5" w:rsidRPr="00144FD5" w:rsidRDefault="00FA325B" w:rsidP="000459C8">
      <w:pPr>
        <w:pStyle w:val="Heading2"/>
        <w:spacing w:before="0" w:line="240" w:lineRule="auto"/>
      </w:pPr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487CFC3" wp14:editId="5487CFC4">
                <wp:simplePos x="0" y="0"/>
                <wp:positionH relativeFrom="column">
                  <wp:posOffset>0</wp:posOffset>
                </wp:positionH>
                <wp:positionV relativeFrom="paragraph">
                  <wp:posOffset>245745</wp:posOffset>
                </wp:positionV>
                <wp:extent cx="6038850" cy="3305175"/>
                <wp:effectExtent l="0" t="0" r="0" b="952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3305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7CFDB" w14:textId="77777777" w:rsidR="0039573F" w:rsidRDefault="0039573F" w:rsidP="003957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7CFC3" id="_x0000_s1033" type="#_x0000_t202" style="position:absolute;margin-left:0;margin-top:19.35pt;width:475.5pt;height:260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" strokecolor="#bfbfbf [2412]">
                <v:textbox>
                  <w:txbxContent>
                    <w:p w14:paraId="5487CFDB" w14:textId="77777777" w:rsidR="0039573F" w:rsidRDefault="0039573F" w:rsidP="0039573F"/>
                  </w:txbxContent>
                </v:textbox>
                <w10:wrap type="square"/>
              </v:shape>
            </w:pict>
          </mc:Fallback>
        </mc:AlternateContent>
      </w:r>
    </w:p>
    <w:p w14:paraId="5487CF8E" w14:textId="77777777" w:rsidR="000459C8" w:rsidRDefault="000459C8" w:rsidP="00EF3C4E">
      <w:pPr>
        <w:pStyle w:val="Heading2"/>
        <w:rPr>
          <w:rFonts w:asciiTheme="minorHAnsi" w:hAnsiTheme="minorHAnsi"/>
          <w:color w:val="44546A" w:themeColor="text2"/>
          <w:sz w:val="22"/>
          <w:szCs w:val="22"/>
          <w:u w:val="single"/>
        </w:rPr>
      </w:pPr>
    </w:p>
    <w:p w14:paraId="5487CF8F" w14:textId="77777777" w:rsidR="0039573F" w:rsidRDefault="0039573F">
      <w:pPr>
        <w:rPr>
          <w:rFonts w:eastAsiaTheme="majorEastAsia" w:cstheme="majorBidi"/>
          <w:b/>
          <w:bCs/>
          <w:color w:val="44546A" w:themeColor="text2"/>
          <w:u w:val="single"/>
        </w:rPr>
      </w:pPr>
      <w:r>
        <w:rPr>
          <w:color w:val="44546A" w:themeColor="text2"/>
          <w:u w:val="single"/>
        </w:rPr>
        <w:br w:type="page"/>
      </w:r>
    </w:p>
    <w:p w14:paraId="5487CF90" w14:textId="77777777" w:rsidR="000459C8" w:rsidRPr="000459C8" w:rsidRDefault="000459C8" w:rsidP="000459C8">
      <w:pPr>
        <w:pStyle w:val="Heading2"/>
        <w:rPr>
          <w:rFonts w:asciiTheme="minorHAnsi" w:hAnsiTheme="minorHAnsi"/>
          <w:color w:val="44546A" w:themeColor="text2"/>
          <w:sz w:val="22"/>
          <w:szCs w:val="22"/>
          <w:u w:val="single"/>
        </w:rPr>
      </w:pPr>
      <w:r w:rsidRPr="000459C8">
        <w:rPr>
          <w:rFonts w:asciiTheme="minorHAnsi" w:hAnsiTheme="minorHAnsi"/>
          <w:color w:val="44546A" w:themeColor="text2"/>
          <w:sz w:val="22"/>
          <w:szCs w:val="22"/>
          <w:u w:val="single"/>
        </w:rPr>
        <w:lastRenderedPageBreak/>
        <w:t>SECTION C</w:t>
      </w:r>
      <w:r>
        <w:rPr>
          <w:rFonts w:asciiTheme="minorHAnsi" w:hAnsiTheme="minorHAnsi"/>
          <w:color w:val="44546A" w:themeColor="text2"/>
          <w:sz w:val="22"/>
          <w:szCs w:val="22"/>
          <w:u w:val="single"/>
        </w:rPr>
        <w:t xml:space="preserve"> </w:t>
      </w:r>
      <w:r>
        <w:rPr>
          <w:rFonts w:asciiTheme="minorHAnsi" w:hAnsiTheme="minorHAnsi"/>
          <w:color w:val="44546A" w:themeColor="text2"/>
          <w:sz w:val="22"/>
          <w:szCs w:val="22"/>
          <w:u w:val="single"/>
        </w:rPr>
        <w:tab/>
      </w:r>
      <w:r>
        <w:rPr>
          <w:rFonts w:asciiTheme="minorHAnsi" w:hAnsiTheme="minorHAnsi"/>
          <w:color w:val="44546A" w:themeColor="text2"/>
          <w:sz w:val="22"/>
          <w:szCs w:val="22"/>
          <w:u w:val="single"/>
        </w:rPr>
        <w:tab/>
      </w:r>
      <w:r w:rsidRPr="000459C8">
        <w:rPr>
          <w:rFonts w:asciiTheme="minorHAnsi" w:hAnsiTheme="minorHAnsi"/>
          <w:color w:val="44546A" w:themeColor="text2"/>
          <w:sz w:val="22"/>
          <w:szCs w:val="22"/>
          <w:u w:val="single"/>
        </w:rPr>
        <w:t>RESEARCH MANAGEMENT ARRANGEMENTS</w:t>
      </w:r>
    </w:p>
    <w:p w14:paraId="5487CF91" w14:textId="77777777" w:rsidR="000459C8" w:rsidRDefault="000459C8" w:rsidP="000459C8">
      <w:pPr>
        <w:ind w:left="720" w:hanging="720"/>
        <w:rPr>
          <w:color w:val="2E74B5" w:themeColor="accent1" w:themeShade="BF"/>
        </w:rPr>
      </w:pPr>
    </w:p>
    <w:p w14:paraId="5487CF92" w14:textId="77777777" w:rsidR="000459C8" w:rsidRDefault="000459C8" w:rsidP="000459C8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rFonts w:asciiTheme="minorHAnsi" w:hAnsiTheme="minorHAnsi"/>
          <w:color w:val="2E74B5" w:themeColor="accent1" w:themeShade="BF"/>
          <w:sz w:val="22"/>
          <w:szCs w:val="22"/>
        </w:rPr>
        <w:t>P</w:t>
      </w:r>
      <w:r w:rsidRPr="000459C8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lease provide a detailed budget/breakdown of costs associated with undertaking the research as described in the proposal.  </w:t>
      </w:r>
    </w:p>
    <w:p w14:paraId="5487CF93" w14:textId="77777777" w:rsidR="000459C8" w:rsidRPr="000459C8" w:rsidRDefault="000459C8" w:rsidP="000459C8">
      <w:pPr>
        <w:pStyle w:val="Heading2"/>
        <w:spacing w:before="0" w:line="240" w:lineRule="auto"/>
        <w:rPr>
          <w:rFonts w:asciiTheme="minorHAnsi" w:hAnsiTheme="minorHAnsi"/>
          <w:b w:val="0"/>
          <w:color w:val="2E74B5" w:themeColor="accent1" w:themeShade="BF"/>
          <w:sz w:val="22"/>
          <w:szCs w:val="22"/>
        </w:rPr>
      </w:pPr>
      <w:r w:rsidRPr="000459C8">
        <w:rPr>
          <w:rFonts w:asciiTheme="minorHAnsi" w:hAnsiTheme="minorHAnsi"/>
          <w:b w:val="0"/>
          <w:color w:val="2E74B5" w:themeColor="accent1" w:themeShade="BF"/>
          <w:sz w:val="22"/>
          <w:szCs w:val="22"/>
        </w:rPr>
        <w:t>(200 words maximum does not count towards 2,000 word count)</w:t>
      </w:r>
    </w:p>
    <w:p w14:paraId="5487CF94" w14:textId="77777777" w:rsidR="002C6188" w:rsidRDefault="000459C8" w:rsidP="00EF3C4E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rFonts w:asciiTheme="minorHAnsi" w:hAnsiTheme="minorHAnsi"/>
          <w:color w:val="2E74B5" w:themeColor="accent1" w:themeShade="BF"/>
          <w:sz w:val="22"/>
          <w:szCs w:val="22"/>
        </w:rPr>
        <w:t>Please note  the following:</w:t>
      </w:r>
    </w:p>
    <w:p w14:paraId="5487CF95" w14:textId="77777777" w:rsidR="000459C8" w:rsidRDefault="000459C8" w:rsidP="000459C8">
      <w:pPr>
        <w:pStyle w:val="ListParagraph"/>
        <w:numPr>
          <w:ilvl w:val="0"/>
          <w:numId w:val="11"/>
        </w:numPr>
      </w:pPr>
      <w:r w:rsidRPr="007204A9">
        <w:t>Payments will be made to the contracted organisation only and the contracted organisation will be responsible for passing on any money due to their partner organisation(s).</w:t>
      </w:r>
    </w:p>
    <w:p w14:paraId="5487CF96" w14:textId="77777777" w:rsidR="000459C8" w:rsidRDefault="000459C8" w:rsidP="000459C8">
      <w:pPr>
        <w:pStyle w:val="ListParagraph"/>
        <w:numPr>
          <w:ilvl w:val="0"/>
          <w:numId w:val="11"/>
        </w:numPr>
      </w:pPr>
      <w:r w:rsidRPr="007204A9">
        <w:t>Appropriate sub-contracts and/or collaboration agreements must be put in place for any element of the research which is to be paid to another organisation.</w:t>
      </w:r>
    </w:p>
    <w:p w14:paraId="5487CF97" w14:textId="77777777" w:rsidR="000459C8" w:rsidRDefault="000459C8" w:rsidP="000459C8">
      <w:pPr>
        <w:pStyle w:val="ListParagraph"/>
        <w:numPr>
          <w:ilvl w:val="0"/>
          <w:numId w:val="11"/>
        </w:numPr>
      </w:pPr>
      <w:r w:rsidRPr="007204A9">
        <w:t>The fund will not</w:t>
      </w:r>
      <w:r>
        <w:t xml:space="preserve"> support conference attendance.</w:t>
      </w:r>
    </w:p>
    <w:p w14:paraId="5487CF98" w14:textId="77777777" w:rsidR="000459C8" w:rsidRDefault="000459C8" w:rsidP="000459C8">
      <w:pPr>
        <w:pStyle w:val="ListParagraph"/>
        <w:numPr>
          <w:ilvl w:val="0"/>
          <w:numId w:val="11"/>
        </w:numPr>
      </w:pPr>
      <w:r w:rsidRPr="007204A9">
        <w:t>Any equipment costs must exclude VAT.</w:t>
      </w:r>
    </w:p>
    <w:p w14:paraId="5487CF99" w14:textId="77777777" w:rsidR="000459C8" w:rsidRDefault="00FA325B" w:rsidP="000459C8">
      <w:pPr>
        <w:pStyle w:val="ListParagraph"/>
        <w:numPr>
          <w:ilvl w:val="0"/>
          <w:numId w:val="11"/>
        </w:numPr>
      </w:pPr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5487CFC5" wp14:editId="5487CFC6">
                <wp:simplePos x="0" y="0"/>
                <wp:positionH relativeFrom="column">
                  <wp:posOffset>-45085</wp:posOffset>
                </wp:positionH>
                <wp:positionV relativeFrom="paragraph">
                  <wp:posOffset>343535</wp:posOffset>
                </wp:positionV>
                <wp:extent cx="6038850" cy="531495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531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7CFDC" w14:textId="77777777" w:rsidR="0039573F" w:rsidRDefault="0039573F" w:rsidP="003957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7CFC5" id="_x0000_s1034" type="#_x0000_t202" style="position:absolute;left:0;text-align:left;margin-left:-3.55pt;margin-top:27.05pt;width:475.5pt;height:418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" strokecolor="#bfbfbf [2412]">
                <v:textbox>
                  <w:txbxContent>
                    <w:p w14:paraId="5487CFDC" w14:textId="77777777" w:rsidR="0039573F" w:rsidRDefault="0039573F" w:rsidP="0039573F"/>
                  </w:txbxContent>
                </v:textbox>
                <w10:wrap type="square"/>
              </v:shape>
            </w:pict>
          </mc:Fallback>
        </mc:AlternateContent>
      </w:r>
      <w:r w:rsidR="000459C8" w:rsidRPr="007204A9">
        <w:t>A representative of the sponsoring body must sign off the application</w:t>
      </w:r>
      <w:r w:rsidR="000459C8">
        <w:t>.</w:t>
      </w:r>
    </w:p>
    <w:p w14:paraId="5487CF9A" w14:textId="77777777" w:rsidR="006B3D01" w:rsidRDefault="006B3D01"/>
    <w:p w14:paraId="5487CF9B" w14:textId="77777777" w:rsidR="0039573F" w:rsidRDefault="0039573F">
      <w:pPr>
        <w:rPr>
          <w:rFonts w:eastAsiaTheme="majorEastAsia" w:cstheme="majorBidi"/>
          <w:b/>
          <w:bCs/>
          <w:u w:val="single"/>
        </w:rPr>
      </w:pPr>
      <w:r>
        <w:rPr>
          <w:u w:val="single"/>
        </w:rPr>
        <w:br w:type="page"/>
      </w:r>
    </w:p>
    <w:p w14:paraId="5487CF9C" w14:textId="77777777" w:rsidR="00D73258" w:rsidRPr="000459C8" w:rsidRDefault="000459C8" w:rsidP="00D73258">
      <w:pPr>
        <w:pStyle w:val="Heading2"/>
        <w:rPr>
          <w:rFonts w:asciiTheme="minorHAnsi" w:hAnsiTheme="minorHAnsi"/>
          <w:color w:val="auto"/>
          <w:sz w:val="22"/>
          <w:szCs w:val="22"/>
          <w:u w:val="single"/>
        </w:rPr>
      </w:pPr>
      <w:r w:rsidRPr="000459C8">
        <w:rPr>
          <w:rFonts w:asciiTheme="minorHAnsi" w:hAnsiTheme="minorHAnsi"/>
          <w:color w:val="auto"/>
          <w:sz w:val="22"/>
          <w:szCs w:val="22"/>
          <w:u w:val="single"/>
        </w:rPr>
        <w:lastRenderedPageBreak/>
        <w:t>SECTION D</w:t>
      </w:r>
      <w:r w:rsidRPr="000459C8">
        <w:rPr>
          <w:rFonts w:asciiTheme="minorHAnsi" w:hAnsiTheme="minorHAnsi"/>
          <w:color w:val="auto"/>
          <w:sz w:val="22"/>
          <w:szCs w:val="22"/>
          <w:u w:val="single"/>
        </w:rPr>
        <w:tab/>
        <w:t>APPROVALS &amp; SIGNATURES</w:t>
      </w:r>
    </w:p>
    <w:p w14:paraId="5487CF9D" w14:textId="77777777" w:rsidR="00D73258" w:rsidRDefault="00D73258" w:rsidP="006362A1"/>
    <w:p w14:paraId="5487CF9E" w14:textId="77777777" w:rsidR="00D73258" w:rsidRPr="00EF3C4E" w:rsidRDefault="00061670" w:rsidP="00EF3C4E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>
        <w:rPr>
          <w:rFonts w:asciiTheme="minorHAnsi" w:hAnsiTheme="minorHAnsi"/>
          <w:color w:val="2E74B5" w:themeColor="accent1" w:themeShade="BF"/>
          <w:sz w:val="22"/>
          <w:szCs w:val="22"/>
        </w:rPr>
        <w:t>T</w:t>
      </w:r>
      <w:r w:rsidR="00D73258" w:rsidRPr="00EF3C4E">
        <w:rPr>
          <w:rFonts w:asciiTheme="minorHAnsi" w:hAnsiTheme="minorHAnsi"/>
          <w:color w:val="2E74B5" w:themeColor="accent1" w:themeShade="BF"/>
          <w:sz w:val="22"/>
          <w:szCs w:val="22"/>
        </w:rPr>
        <w:t xml:space="preserve">he </w:t>
      </w:r>
      <w:r w:rsidRPr="00EF3C4E">
        <w:rPr>
          <w:rFonts w:asciiTheme="minorHAnsi" w:hAnsiTheme="minorHAnsi"/>
          <w:color w:val="2E74B5" w:themeColor="accent1" w:themeShade="BF"/>
          <w:sz w:val="22"/>
          <w:szCs w:val="22"/>
        </w:rPr>
        <w:t>Officer Responsible For Administering Any Grant Awarded Must Complete and Sign Below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402"/>
      </w:tblGrid>
      <w:tr w:rsidR="0039573F" w:rsidRPr="0039573F" w14:paraId="5487CFA0" w14:textId="77777777">
        <w:trPr>
          <w:trHeight w:val="513"/>
        </w:trPr>
        <w:tc>
          <w:tcPr>
            <w:tcW w:w="9598" w:type="dxa"/>
          </w:tcPr>
          <w:p w14:paraId="5487CF9F" w14:textId="77777777" w:rsidR="0039573F" w:rsidRPr="0039573F" w:rsidRDefault="0039573F" w:rsidP="003B1C65">
            <w:pPr>
              <w:rPr>
                <w:b/>
              </w:rPr>
            </w:pPr>
            <w:r w:rsidRPr="0039573F">
              <w:rPr>
                <w:b/>
              </w:rPr>
              <w:t>Name of Officer</w:t>
            </w:r>
          </w:p>
        </w:tc>
      </w:tr>
      <w:tr w:rsidR="0039573F" w:rsidRPr="0039573F" w14:paraId="5487CFA2" w14:textId="77777777">
        <w:trPr>
          <w:trHeight w:val="544"/>
        </w:trPr>
        <w:tc>
          <w:tcPr>
            <w:tcW w:w="9598" w:type="dxa"/>
          </w:tcPr>
          <w:p w14:paraId="5487CFA1" w14:textId="77777777" w:rsidR="0039573F" w:rsidRPr="0039573F" w:rsidRDefault="0039573F" w:rsidP="003B1C65">
            <w:r w:rsidRPr="0039573F">
              <w:rPr>
                <w:b/>
              </w:rPr>
              <w:t>Position held</w:t>
            </w:r>
          </w:p>
        </w:tc>
      </w:tr>
      <w:tr w:rsidR="0039573F" w:rsidRPr="0039573F" w14:paraId="5487CFA4" w14:textId="77777777">
        <w:trPr>
          <w:trHeight w:val="544"/>
        </w:trPr>
        <w:tc>
          <w:tcPr>
            <w:tcW w:w="9598" w:type="dxa"/>
          </w:tcPr>
          <w:p w14:paraId="5487CFA3" w14:textId="77777777" w:rsidR="0039573F" w:rsidRPr="0039573F" w:rsidRDefault="0039573F" w:rsidP="003B1C65">
            <w:r w:rsidRPr="0039573F">
              <w:rPr>
                <w:b/>
              </w:rPr>
              <w:t>Address</w:t>
            </w:r>
          </w:p>
        </w:tc>
      </w:tr>
      <w:tr w:rsidR="0039573F" w:rsidRPr="0039573F" w14:paraId="5487CFA6" w14:textId="77777777">
        <w:trPr>
          <w:trHeight w:val="513"/>
        </w:trPr>
        <w:tc>
          <w:tcPr>
            <w:tcW w:w="9598" w:type="dxa"/>
          </w:tcPr>
          <w:p w14:paraId="5487CFA5" w14:textId="77777777" w:rsidR="0039573F" w:rsidRPr="0039573F" w:rsidRDefault="0039573F" w:rsidP="003B1C65">
            <w:r w:rsidRPr="0039573F">
              <w:rPr>
                <w:b/>
              </w:rPr>
              <w:t xml:space="preserve">Telephone </w:t>
            </w:r>
          </w:p>
        </w:tc>
      </w:tr>
      <w:tr w:rsidR="0039573F" w:rsidRPr="0039573F" w14:paraId="5487CFA8" w14:textId="77777777">
        <w:trPr>
          <w:trHeight w:val="544"/>
        </w:trPr>
        <w:tc>
          <w:tcPr>
            <w:tcW w:w="9598" w:type="dxa"/>
          </w:tcPr>
          <w:p w14:paraId="5487CFA7" w14:textId="77777777" w:rsidR="0039573F" w:rsidRPr="0039573F" w:rsidRDefault="0039573F" w:rsidP="003B1C65">
            <w:r w:rsidRPr="0039573F">
              <w:rPr>
                <w:b/>
              </w:rPr>
              <w:t>Email</w:t>
            </w:r>
          </w:p>
        </w:tc>
      </w:tr>
      <w:tr w:rsidR="0039573F" w:rsidRPr="0039573F" w14:paraId="5487CFAA" w14:textId="77777777">
        <w:trPr>
          <w:trHeight w:val="513"/>
        </w:trPr>
        <w:tc>
          <w:tcPr>
            <w:tcW w:w="9598" w:type="dxa"/>
          </w:tcPr>
          <w:p w14:paraId="5487CFA9" w14:textId="77777777" w:rsidR="0039573F" w:rsidRPr="0039573F" w:rsidRDefault="0039573F" w:rsidP="003B1C65">
            <w:r w:rsidRPr="0039573F">
              <w:rPr>
                <w:b/>
              </w:rPr>
              <w:t xml:space="preserve">Signature </w:t>
            </w:r>
          </w:p>
        </w:tc>
      </w:tr>
      <w:tr w:rsidR="0039573F" w:rsidRPr="0039573F" w14:paraId="5487CFAC" w14:textId="77777777">
        <w:trPr>
          <w:trHeight w:val="544"/>
        </w:trPr>
        <w:tc>
          <w:tcPr>
            <w:tcW w:w="9598" w:type="dxa"/>
          </w:tcPr>
          <w:p w14:paraId="5487CFAB" w14:textId="77777777" w:rsidR="0039573F" w:rsidRPr="0039573F" w:rsidRDefault="0039573F" w:rsidP="003B1C65">
            <w:r w:rsidRPr="0039573F">
              <w:rPr>
                <w:b/>
              </w:rPr>
              <w:t>Date</w:t>
            </w:r>
          </w:p>
        </w:tc>
      </w:tr>
    </w:tbl>
    <w:p w14:paraId="5487CFAD" w14:textId="77777777" w:rsidR="008257FB" w:rsidRDefault="008257FB" w:rsidP="00D73258">
      <w:pPr>
        <w:pStyle w:val="Heading3"/>
      </w:pPr>
    </w:p>
    <w:p w14:paraId="5487CFAE" w14:textId="77777777" w:rsidR="00061670" w:rsidRDefault="00061670"/>
    <w:p w14:paraId="5487CFAF" w14:textId="77777777" w:rsidR="00061670" w:rsidRPr="00061670" w:rsidRDefault="00061670" w:rsidP="00061670">
      <w:pPr>
        <w:pStyle w:val="Heading2"/>
        <w:rPr>
          <w:rFonts w:asciiTheme="minorHAnsi" w:hAnsiTheme="minorHAnsi"/>
          <w:color w:val="2E74B5" w:themeColor="accent1" w:themeShade="BF"/>
          <w:sz w:val="22"/>
          <w:szCs w:val="22"/>
        </w:rPr>
      </w:pPr>
      <w:r w:rsidRPr="00061670">
        <w:rPr>
          <w:rFonts w:asciiTheme="minorHAnsi" w:hAnsiTheme="minorHAnsi"/>
          <w:color w:val="2E74B5" w:themeColor="accent1" w:themeShade="BF"/>
          <w:sz w:val="22"/>
          <w:szCs w:val="22"/>
        </w:rPr>
        <w:t>Principal Investigator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402"/>
      </w:tblGrid>
      <w:tr w:rsidR="000E3F14" w:rsidRPr="000E3F14" w14:paraId="5487CFB1" w14:textId="77777777">
        <w:trPr>
          <w:trHeight w:val="838"/>
        </w:trPr>
        <w:tc>
          <w:tcPr>
            <w:tcW w:w="9583" w:type="dxa"/>
          </w:tcPr>
          <w:p w14:paraId="5487CFB0" w14:textId="77777777" w:rsidR="000E3F14" w:rsidRPr="000E3F14" w:rsidRDefault="000E3F14" w:rsidP="00EF032A">
            <w:pPr>
              <w:rPr>
                <w:b/>
              </w:rPr>
            </w:pPr>
            <w:r w:rsidRPr="000E3F14">
              <w:rPr>
                <w:b/>
              </w:rPr>
              <w:t xml:space="preserve">Signature </w:t>
            </w:r>
          </w:p>
        </w:tc>
      </w:tr>
      <w:tr w:rsidR="000E3F14" w:rsidRPr="000E3F14" w14:paraId="5487CFB3" w14:textId="77777777">
        <w:trPr>
          <w:trHeight w:val="838"/>
        </w:trPr>
        <w:tc>
          <w:tcPr>
            <w:tcW w:w="9583" w:type="dxa"/>
          </w:tcPr>
          <w:p w14:paraId="5487CFB2" w14:textId="77777777" w:rsidR="000E3F14" w:rsidRPr="000E3F14" w:rsidRDefault="000E3F14" w:rsidP="00EF032A">
            <w:pPr>
              <w:rPr>
                <w:b/>
              </w:rPr>
            </w:pPr>
            <w:r w:rsidRPr="000E3F14">
              <w:rPr>
                <w:b/>
              </w:rPr>
              <w:t>Date</w:t>
            </w:r>
          </w:p>
        </w:tc>
      </w:tr>
    </w:tbl>
    <w:p w14:paraId="5487CFB4" w14:textId="77777777" w:rsidR="005750C5" w:rsidRPr="00425548" w:rsidRDefault="005750C5" w:rsidP="00425548">
      <w:pPr>
        <w:rPr>
          <w:rFonts w:asciiTheme="majorHAnsi" w:eastAsiaTheme="majorEastAsia" w:hAnsiTheme="majorHAnsi" w:cstheme="majorBidi"/>
          <w:b/>
          <w:bCs/>
          <w:color w:val="5B9BD5" w:themeColor="accent1"/>
        </w:rPr>
      </w:pPr>
    </w:p>
    <w:sectPr w:rsidR="005750C5" w:rsidRPr="00425548" w:rsidSect="00153AF4">
      <w:headerReference w:type="default" r:id="rId9"/>
      <w:footerReference w:type="default" r:id="rId10"/>
      <w:pgSz w:w="11906" w:h="16838"/>
      <w:pgMar w:top="1361" w:right="1133" w:bottom="993" w:left="1361" w:header="709" w:footer="709" w:gutter="0"/>
      <w:pgBorders w:offsetFrom="page">
        <w:top w:val="single" w:sz="8" w:space="24" w:color="44546A" w:themeColor="text2"/>
        <w:left w:val="single" w:sz="8" w:space="24" w:color="44546A" w:themeColor="text2"/>
        <w:bottom w:val="single" w:sz="8" w:space="24" w:color="44546A" w:themeColor="text2"/>
        <w:right w:val="single" w:sz="8" w:space="24" w:color="44546A" w:themeColor="text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61DF2D" w14:textId="77777777" w:rsidR="00580885" w:rsidRDefault="00580885" w:rsidP="00370D20">
      <w:pPr>
        <w:spacing w:after="0" w:line="240" w:lineRule="auto"/>
      </w:pPr>
      <w:r>
        <w:separator/>
      </w:r>
    </w:p>
  </w:endnote>
  <w:endnote w:type="continuationSeparator" w:id="0">
    <w:p w14:paraId="0BCE3C38" w14:textId="77777777" w:rsidR="00580885" w:rsidRDefault="00580885" w:rsidP="00370D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56573296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5487CFCE" w14:textId="77777777" w:rsidR="00607E72" w:rsidRPr="00607E72" w:rsidRDefault="00243103">
        <w:pPr>
          <w:pStyle w:val="Footer"/>
          <w:jc w:val="right"/>
          <w:rPr>
            <w:sz w:val="18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325B" w:rsidRPr="00FA325B">
          <w:rPr>
            <w:noProof/>
            <w:sz w:val="18"/>
          </w:rPr>
          <w:t>1</w:t>
        </w:r>
        <w:r>
          <w:rPr>
            <w:noProof/>
            <w:sz w:val="18"/>
          </w:rPr>
          <w:fldChar w:fldCharType="end"/>
        </w:r>
      </w:p>
    </w:sdtContent>
  </w:sdt>
  <w:p w14:paraId="5487CFCF" w14:textId="77777777" w:rsidR="00607E72" w:rsidRDefault="00607E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28B1E" w14:textId="77777777" w:rsidR="00580885" w:rsidRDefault="00580885" w:rsidP="00370D20">
      <w:pPr>
        <w:spacing w:after="0" w:line="240" w:lineRule="auto"/>
      </w:pPr>
      <w:r>
        <w:separator/>
      </w:r>
    </w:p>
  </w:footnote>
  <w:footnote w:type="continuationSeparator" w:id="0">
    <w:p w14:paraId="7B9C0577" w14:textId="77777777" w:rsidR="00580885" w:rsidRDefault="00580885" w:rsidP="00370D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87CFCB" w14:textId="77777777" w:rsidR="00B864B1" w:rsidRPr="00B864B1" w:rsidRDefault="00FA325B" w:rsidP="00B864B1">
    <w:pPr>
      <w:tabs>
        <w:tab w:val="left" w:pos="3686"/>
      </w:tabs>
      <w:spacing w:after="0"/>
      <w:ind w:firstLine="720"/>
      <w:jc w:val="right"/>
      <w:rPr>
        <w:rStyle w:val="Heading1Char"/>
      </w:rPr>
    </w:pPr>
    <w:r>
      <w:rPr>
        <w:rStyle w:val="Heading1Char"/>
        <w:rFonts w:asciiTheme="minorHAnsi" w:hAnsiTheme="minorHAnsi"/>
        <w:noProof/>
        <w:color w:val="1F4E79" w:themeColor="accent1" w:themeShade="80"/>
        <w:sz w:val="30"/>
        <w:szCs w:val="30"/>
        <w:lang w:val="en-IE" w:eastAsia="en-IE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87CFD0" wp14:editId="5487CFD1">
              <wp:simplePos x="0" y="0"/>
              <wp:positionH relativeFrom="column">
                <wp:posOffset>-568325</wp:posOffset>
              </wp:positionH>
              <wp:positionV relativeFrom="paragraph">
                <wp:posOffset>-21590</wp:posOffset>
              </wp:positionV>
              <wp:extent cx="2705100" cy="46672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05100" cy="466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87CFDD" w14:textId="77777777" w:rsidR="00B864B1" w:rsidRDefault="00B864B1">
                          <w:r>
                            <w:rPr>
                              <w:rFonts w:eastAsiaTheme="majorEastAsia" w:cstheme="majorBidi"/>
                              <w:b/>
                              <w:bCs/>
                              <w:noProof/>
                              <w:color w:val="1F4E79" w:themeColor="accent1" w:themeShade="80"/>
                              <w:sz w:val="26"/>
                              <w:szCs w:val="26"/>
                              <w:lang w:val="en-US"/>
                            </w:rPr>
                            <w:drawing>
                              <wp:inline distT="0" distB="0" distL="0" distR="0" wp14:anchorId="5487CFDF" wp14:editId="5487CFE0">
                                <wp:extent cx="1459391" cy="323850"/>
                                <wp:effectExtent l="0" t="0" r="762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medical council logo_300mm high Edit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60027" cy="323991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</w:t>
                          </w:r>
                          <w:r>
                            <w:rPr>
                              <w:rFonts w:eastAsiaTheme="majorEastAsia" w:cstheme="majorBidi"/>
                              <w:b/>
                              <w:bCs/>
                              <w:noProof/>
                              <w:color w:val="1F4E79" w:themeColor="accent1" w:themeShade="80"/>
                              <w:sz w:val="26"/>
                              <w:szCs w:val="26"/>
                              <w:lang w:val="en-IE" w:eastAsia="en-IE"/>
                            </w:rPr>
                            <w:t xml:space="preserve">  </w:t>
                          </w:r>
                          <w:r>
                            <w:rPr>
                              <w:rFonts w:eastAsiaTheme="majorEastAsia" w:cstheme="majorBidi"/>
                              <w:b/>
                              <w:bCs/>
                              <w:noProof/>
                              <w:color w:val="1F4E79" w:themeColor="accent1" w:themeShade="80"/>
                              <w:sz w:val="26"/>
                              <w:szCs w:val="26"/>
                              <w:lang w:val="en-US"/>
                            </w:rPr>
                            <w:drawing>
                              <wp:inline distT="0" distB="0" distL="0" distR="0" wp14:anchorId="5487CFE1" wp14:editId="5487CFE2">
                                <wp:extent cx="914400" cy="365899"/>
                                <wp:effectExtent l="0" t="0" r="0" b="0"/>
                                <wp:docPr id="9" name="Picture 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INMED high res.jpg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23863" cy="369686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ffectLst>
                                          <a:softEdge rad="31750"/>
                                        </a:effec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87CFD0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left:0;text-align:left;margin-left:-44.75pt;margin-top:-1.7pt;width:213pt;height:36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" stroked="f">
              <v:textbox>
                <w:txbxContent>
                  <w:p w14:paraId="5487CFDD" w14:textId="77777777" w:rsidR="00B864B1" w:rsidRDefault="00B864B1">
                    <w:r>
                      <w:rPr>
                        <w:rFonts w:eastAsiaTheme="majorEastAsia" w:cstheme="majorBidi"/>
                        <w:b/>
                        <w:bCs/>
                        <w:noProof/>
                        <w:color w:val="1F4E79" w:themeColor="accent1" w:themeShade="80"/>
                        <w:sz w:val="26"/>
                        <w:szCs w:val="26"/>
                        <w:lang w:val="en-US"/>
                      </w:rPr>
                      <w:drawing>
                        <wp:inline distT="0" distB="0" distL="0" distR="0" wp14:anchorId="5487CFDF" wp14:editId="5487CFE0">
                          <wp:extent cx="1459391" cy="323850"/>
                          <wp:effectExtent l="0" t="0" r="762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medical council logo_300mm high Edit.jpg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60027" cy="32399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</w:t>
                    </w:r>
                    <w:r>
                      <w:rPr>
                        <w:rFonts w:eastAsiaTheme="majorEastAsia" w:cstheme="majorBidi"/>
                        <w:b/>
                        <w:bCs/>
                        <w:noProof/>
                        <w:color w:val="1F4E79" w:themeColor="accent1" w:themeShade="80"/>
                        <w:sz w:val="26"/>
                        <w:szCs w:val="26"/>
                        <w:lang w:val="en-IE" w:eastAsia="en-IE"/>
                      </w:rPr>
                      <w:t xml:space="preserve">  </w:t>
                    </w:r>
                    <w:r>
                      <w:rPr>
                        <w:rFonts w:eastAsiaTheme="majorEastAsia" w:cstheme="majorBidi"/>
                        <w:b/>
                        <w:bCs/>
                        <w:noProof/>
                        <w:color w:val="1F4E79" w:themeColor="accent1" w:themeShade="80"/>
                        <w:sz w:val="26"/>
                        <w:szCs w:val="26"/>
                        <w:lang w:val="en-US"/>
                      </w:rPr>
                      <w:drawing>
                        <wp:inline distT="0" distB="0" distL="0" distR="0" wp14:anchorId="5487CFE1" wp14:editId="5487CFE2">
                          <wp:extent cx="914400" cy="365899"/>
                          <wp:effectExtent l="0" t="0" r="0" b="0"/>
                          <wp:docPr id="9" name="Picture 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INMED high res.jpg"/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23863" cy="369686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ffectLst>
                                    <a:softEdge rad="31750"/>
                                  </a:effec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B864B1" w:rsidRPr="00B864B1">
      <w:rPr>
        <w:rStyle w:val="Heading1Char"/>
        <w:rFonts w:asciiTheme="minorHAnsi" w:hAnsiTheme="minorHAnsi"/>
        <w:color w:val="1F4E79" w:themeColor="accent1" w:themeShade="80"/>
        <w:sz w:val="30"/>
        <w:szCs w:val="30"/>
      </w:rPr>
      <w:t xml:space="preserve">Irish </w:t>
    </w:r>
    <w:r w:rsidR="0072614E" w:rsidRPr="00B864B1">
      <w:rPr>
        <w:rStyle w:val="Heading1Char"/>
        <w:rFonts w:asciiTheme="minorHAnsi" w:hAnsiTheme="minorHAnsi"/>
        <w:color w:val="1F4E79" w:themeColor="accent1" w:themeShade="80"/>
        <w:sz w:val="30"/>
        <w:szCs w:val="30"/>
      </w:rPr>
      <w:t xml:space="preserve">Medical Council– INMED </w:t>
    </w:r>
  </w:p>
  <w:p w14:paraId="5487CFCC" w14:textId="77777777" w:rsidR="0072614E" w:rsidRPr="00B864B1" w:rsidRDefault="0072614E" w:rsidP="00B864B1">
    <w:pPr>
      <w:tabs>
        <w:tab w:val="left" w:pos="3686"/>
      </w:tabs>
      <w:spacing w:after="0"/>
      <w:ind w:firstLine="720"/>
      <w:jc w:val="right"/>
      <w:rPr>
        <w:rFonts w:eastAsiaTheme="majorEastAsia" w:cstheme="majorBidi"/>
        <w:b/>
        <w:bCs/>
        <w:color w:val="1F4E79" w:themeColor="accent1" w:themeShade="80"/>
        <w:sz w:val="30"/>
        <w:szCs w:val="30"/>
      </w:rPr>
    </w:pPr>
    <w:r w:rsidRPr="00B864B1">
      <w:rPr>
        <w:rStyle w:val="Heading1Char"/>
        <w:rFonts w:asciiTheme="minorHAnsi" w:hAnsiTheme="minorHAnsi"/>
        <w:color w:val="1F4E79" w:themeColor="accent1" w:themeShade="80"/>
        <w:sz w:val="30"/>
        <w:szCs w:val="30"/>
      </w:rPr>
      <w:t>Research in Medical Education (RIME) Awards</w:t>
    </w:r>
  </w:p>
  <w:p w14:paraId="5487CFCD" w14:textId="77777777" w:rsidR="00336E4F" w:rsidRDefault="00FA325B">
    <w:pPr>
      <w:pStyle w:val="Header"/>
    </w:pPr>
    <w:r>
      <w:rPr>
        <w:rFonts w:ascii="Times New Roman" w:hAnsi="Times New Roman" w:cs="Times New Roman"/>
        <w:b/>
        <w:noProof/>
        <w:sz w:val="24"/>
        <w:szCs w:val="24"/>
        <w:lang w:val="en-IE" w:eastAsia="en-I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487CFD2" wp14:editId="5487CFD3">
              <wp:simplePos x="0" y="0"/>
              <wp:positionH relativeFrom="column">
                <wp:posOffset>4343400</wp:posOffset>
              </wp:positionH>
              <wp:positionV relativeFrom="paragraph">
                <wp:posOffset>871220</wp:posOffset>
              </wp:positionV>
              <wp:extent cx="264795" cy="9144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795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87CFDE" w14:textId="77777777" w:rsidR="00336E4F" w:rsidRDefault="00336E4F"/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87CFD2" id="Text Box 4" o:spid="_x0000_s1036" type="#_x0000_t202" style="position:absolute;margin-left:342pt;margin-top:68.6pt;width:20.85pt;height:1in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" filled="f" stroked="f">
              <v:textbox>
                <w:txbxContent>
                  <w:p w14:paraId="5487CFDE" w14:textId="77777777" w:rsidR="00336E4F" w:rsidRDefault="00336E4F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12CB9"/>
    <w:multiLevelType w:val="hybridMultilevel"/>
    <w:tmpl w:val="5704B3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573CCF"/>
    <w:multiLevelType w:val="hybridMultilevel"/>
    <w:tmpl w:val="226C0E40"/>
    <w:lvl w:ilvl="0" w:tplc="73EEE372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491913"/>
    <w:multiLevelType w:val="hybridMultilevel"/>
    <w:tmpl w:val="470CE9AC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9B82812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6F7307"/>
    <w:multiLevelType w:val="hybridMultilevel"/>
    <w:tmpl w:val="3FE00698"/>
    <w:lvl w:ilvl="0" w:tplc="0809000F">
      <w:start w:val="1"/>
      <w:numFmt w:val="decimal"/>
      <w:lvlText w:val="%1."/>
      <w:lvlJc w:val="left"/>
      <w:pPr>
        <w:ind w:left="1078" w:hanging="360"/>
      </w:pPr>
    </w:lvl>
    <w:lvl w:ilvl="1" w:tplc="08090019" w:tentative="1">
      <w:start w:val="1"/>
      <w:numFmt w:val="lowerLetter"/>
      <w:lvlText w:val="%2."/>
      <w:lvlJc w:val="left"/>
      <w:pPr>
        <w:ind w:left="1798" w:hanging="360"/>
      </w:pPr>
    </w:lvl>
    <w:lvl w:ilvl="2" w:tplc="0809001B" w:tentative="1">
      <w:start w:val="1"/>
      <w:numFmt w:val="lowerRoman"/>
      <w:lvlText w:val="%3."/>
      <w:lvlJc w:val="right"/>
      <w:pPr>
        <w:ind w:left="2518" w:hanging="180"/>
      </w:pPr>
    </w:lvl>
    <w:lvl w:ilvl="3" w:tplc="0809000F" w:tentative="1">
      <w:start w:val="1"/>
      <w:numFmt w:val="decimal"/>
      <w:lvlText w:val="%4."/>
      <w:lvlJc w:val="left"/>
      <w:pPr>
        <w:ind w:left="3238" w:hanging="360"/>
      </w:pPr>
    </w:lvl>
    <w:lvl w:ilvl="4" w:tplc="08090019" w:tentative="1">
      <w:start w:val="1"/>
      <w:numFmt w:val="lowerLetter"/>
      <w:lvlText w:val="%5."/>
      <w:lvlJc w:val="left"/>
      <w:pPr>
        <w:ind w:left="3958" w:hanging="360"/>
      </w:pPr>
    </w:lvl>
    <w:lvl w:ilvl="5" w:tplc="0809001B" w:tentative="1">
      <w:start w:val="1"/>
      <w:numFmt w:val="lowerRoman"/>
      <w:lvlText w:val="%6."/>
      <w:lvlJc w:val="right"/>
      <w:pPr>
        <w:ind w:left="4678" w:hanging="180"/>
      </w:pPr>
    </w:lvl>
    <w:lvl w:ilvl="6" w:tplc="0809000F" w:tentative="1">
      <w:start w:val="1"/>
      <w:numFmt w:val="decimal"/>
      <w:lvlText w:val="%7."/>
      <w:lvlJc w:val="left"/>
      <w:pPr>
        <w:ind w:left="5398" w:hanging="360"/>
      </w:pPr>
    </w:lvl>
    <w:lvl w:ilvl="7" w:tplc="08090019" w:tentative="1">
      <w:start w:val="1"/>
      <w:numFmt w:val="lowerLetter"/>
      <w:lvlText w:val="%8."/>
      <w:lvlJc w:val="left"/>
      <w:pPr>
        <w:ind w:left="6118" w:hanging="360"/>
      </w:pPr>
    </w:lvl>
    <w:lvl w:ilvl="8" w:tplc="0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4" w15:restartNumberingAfterBreak="0">
    <w:nsid w:val="295F4C3B"/>
    <w:multiLevelType w:val="hybridMultilevel"/>
    <w:tmpl w:val="78B670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DD0383"/>
    <w:multiLevelType w:val="hybridMultilevel"/>
    <w:tmpl w:val="DB6A14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72C5B"/>
    <w:multiLevelType w:val="hybridMultilevel"/>
    <w:tmpl w:val="DB6A14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827CE"/>
    <w:multiLevelType w:val="hybridMultilevel"/>
    <w:tmpl w:val="A4861588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7E3274"/>
    <w:multiLevelType w:val="hybridMultilevel"/>
    <w:tmpl w:val="D0ACFB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430D1"/>
    <w:multiLevelType w:val="hybridMultilevel"/>
    <w:tmpl w:val="473058D6"/>
    <w:lvl w:ilvl="0" w:tplc="73EEE37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D77FDB"/>
    <w:multiLevelType w:val="hybridMultilevel"/>
    <w:tmpl w:val="8D4C0E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8772872">
    <w:abstractNumId w:val="8"/>
  </w:num>
  <w:num w:numId="2" w16cid:durableId="1829903264">
    <w:abstractNumId w:val="10"/>
  </w:num>
  <w:num w:numId="3" w16cid:durableId="1505508049">
    <w:abstractNumId w:val="0"/>
  </w:num>
  <w:num w:numId="4" w16cid:durableId="1611233870">
    <w:abstractNumId w:val="5"/>
  </w:num>
  <w:num w:numId="5" w16cid:durableId="953364910">
    <w:abstractNumId w:val="4"/>
  </w:num>
  <w:num w:numId="6" w16cid:durableId="1827864632">
    <w:abstractNumId w:val="3"/>
  </w:num>
  <w:num w:numId="7" w16cid:durableId="1462990586">
    <w:abstractNumId w:val="6"/>
  </w:num>
  <w:num w:numId="8" w16cid:durableId="357976654">
    <w:abstractNumId w:val="7"/>
  </w:num>
  <w:num w:numId="9" w16cid:durableId="1115252786">
    <w:abstractNumId w:val="9"/>
  </w:num>
  <w:num w:numId="10" w16cid:durableId="317194876">
    <w:abstractNumId w:val="1"/>
  </w:num>
  <w:num w:numId="11" w16cid:durableId="3021965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zNrQ0NTK3MDSxMLRU0lEKTi0uzszPAykwqgUAcUfITywAAAA="/>
  </w:docVars>
  <w:rsids>
    <w:rsidRoot w:val="000666A6"/>
    <w:rsid w:val="000459C8"/>
    <w:rsid w:val="00061670"/>
    <w:rsid w:val="000666A6"/>
    <w:rsid w:val="000E3F14"/>
    <w:rsid w:val="00115841"/>
    <w:rsid w:val="00144FD5"/>
    <w:rsid w:val="00153AF4"/>
    <w:rsid w:val="001841AA"/>
    <w:rsid w:val="001B5815"/>
    <w:rsid w:val="001C76D7"/>
    <w:rsid w:val="001D1F70"/>
    <w:rsid w:val="002327C6"/>
    <w:rsid w:val="00243103"/>
    <w:rsid w:val="00272365"/>
    <w:rsid w:val="00273BD3"/>
    <w:rsid w:val="002C2AC9"/>
    <w:rsid w:val="002C6188"/>
    <w:rsid w:val="002D0FC4"/>
    <w:rsid w:val="00322448"/>
    <w:rsid w:val="00336E4F"/>
    <w:rsid w:val="00350F24"/>
    <w:rsid w:val="00356705"/>
    <w:rsid w:val="00370D20"/>
    <w:rsid w:val="0039573F"/>
    <w:rsid w:val="003A679D"/>
    <w:rsid w:val="003A7BD1"/>
    <w:rsid w:val="003D0596"/>
    <w:rsid w:val="00400F24"/>
    <w:rsid w:val="004112C4"/>
    <w:rsid w:val="00425548"/>
    <w:rsid w:val="00446E59"/>
    <w:rsid w:val="00453261"/>
    <w:rsid w:val="00455020"/>
    <w:rsid w:val="00472604"/>
    <w:rsid w:val="00481ED2"/>
    <w:rsid w:val="0048510B"/>
    <w:rsid w:val="004D0838"/>
    <w:rsid w:val="004F0464"/>
    <w:rsid w:val="00531CD3"/>
    <w:rsid w:val="00536983"/>
    <w:rsid w:val="005750C5"/>
    <w:rsid w:val="00580885"/>
    <w:rsid w:val="005A58AF"/>
    <w:rsid w:val="005B1904"/>
    <w:rsid w:val="005C2780"/>
    <w:rsid w:val="005D53BA"/>
    <w:rsid w:val="005D5735"/>
    <w:rsid w:val="00607E72"/>
    <w:rsid w:val="006362A1"/>
    <w:rsid w:val="006B3D01"/>
    <w:rsid w:val="006D5100"/>
    <w:rsid w:val="006F4360"/>
    <w:rsid w:val="006F4E58"/>
    <w:rsid w:val="0072614E"/>
    <w:rsid w:val="007445E1"/>
    <w:rsid w:val="008257FB"/>
    <w:rsid w:val="008678DA"/>
    <w:rsid w:val="008804B6"/>
    <w:rsid w:val="0089655F"/>
    <w:rsid w:val="008E685C"/>
    <w:rsid w:val="009122E5"/>
    <w:rsid w:val="00980DD7"/>
    <w:rsid w:val="009F7B7E"/>
    <w:rsid w:val="00A01E6A"/>
    <w:rsid w:val="00A16CC0"/>
    <w:rsid w:val="00A26E87"/>
    <w:rsid w:val="00A6047D"/>
    <w:rsid w:val="00A71CD4"/>
    <w:rsid w:val="00A97017"/>
    <w:rsid w:val="00B43FBD"/>
    <w:rsid w:val="00B53327"/>
    <w:rsid w:val="00B60B4D"/>
    <w:rsid w:val="00B864B1"/>
    <w:rsid w:val="00BF2999"/>
    <w:rsid w:val="00C73CCF"/>
    <w:rsid w:val="00CA0813"/>
    <w:rsid w:val="00CC7ED3"/>
    <w:rsid w:val="00D377D8"/>
    <w:rsid w:val="00D5553C"/>
    <w:rsid w:val="00D63951"/>
    <w:rsid w:val="00D71548"/>
    <w:rsid w:val="00D73258"/>
    <w:rsid w:val="00D7681A"/>
    <w:rsid w:val="00D95C83"/>
    <w:rsid w:val="00E453D7"/>
    <w:rsid w:val="00EE59E3"/>
    <w:rsid w:val="00EE72C5"/>
    <w:rsid w:val="00EF11E0"/>
    <w:rsid w:val="00EF287C"/>
    <w:rsid w:val="00EF3C4E"/>
    <w:rsid w:val="00F24B5A"/>
    <w:rsid w:val="00F95945"/>
    <w:rsid w:val="00F97526"/>
    <w:rsid w:val="00FA32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87CF0B"/>
  <w15:docId w15:val="{16A8FE9D-A1B7-49D2-ACE4-77A610401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0D2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0D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618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66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53D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62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2A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70D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D20"/>
  </w:style>
  <w:style w:type="paragraph" w:styleId="Footer">
    <w:name w:val="footer"/>
    <w:basedOn w:val="Normal"/>
    <w:link w:val="FooterChar"/>
    <w:uiPriority w:val="99"/>
    <w:unhideWhenUsed/>
    <w:rsid w:val="00370D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D20"/>
  </w:style>
  <w:style w:type="character" w:customStyle="1" w:styleId="Heading1Char">
    <w:name w:val="Heading 1 Char"/>
    <w:basedOn w:val="DefaultParagraphFont"/>
    <w:link w:val="Heading1"/>
    <w:uiPriority w:val="9"/>
    <w:rsid w:val="00370D20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70D2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618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7325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732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3258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3258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25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258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531CD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768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98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hed.ie/rim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F8BEC-E7C1-4008-A553-7D1C696A6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ine Plenderleith</dc:creator>
  <cp:lastModifiedBy>INHED INHED</cp:lastModifiedBy>
  <cp:revision>2</cp:revision>
  <cp:lastPrinted>2016-01-23T19:35:00Z</cp:lastPrinted>
  <dcterms:created xsi:type="dcterms:W3CDTF">2026-03-30T16:12:00Z</dcterms:created>
  <dcterms:modified xsi:type="dcterms:W3CDTF">2026-03-30T16:12:00Z</dcterms:modified>
</cp:coreProperties>
</file>